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E533E" w14:textId="77777777" w:rsidR="006E53A9" w:rsidRDefault="006E53A9" w:rsidP="006E53A9">
      <w:pPr>
        <w:tabs>
          <w:tab w:val="left" w:pos="1440"/>
          <w:tab w:val="left" w:pos="5040"/>
          <w:tab w:val="left" w:pos="5130"/>
        </w:tabs>
        <w:jc w:val="center"/>
        <w:rPr>
          <w:b/>
          <w:sz w:val="28"/>
          <w:szCs w:val="28"/>
        </w:rPr>
      </w:pPr>
    </w:p>
    <w:p w14:paraId="2F0E1DFB" w14:textId="5C116D55" w:rsidR="00503FE3" w:rsidRDefault="006E53A9" w:rsidP="003E4525">
      <w:pPr>
        <w:jc w:val="both"/>
      </w:pPr>
      <w:r>
        <w:t xml:space="preserve">As your village corporation, we are always interested in learning more about our shareholders and descendants, especially during these recent times when we were unable to gather in person for Shareholder Information events. This census is to gather information from current shareholders to better understand the potential number of eligible descendants if </w:t>
      </w:r>
      <w:r w:rsidR="000D297A">
        <w:t>K’oyitl’ots’ina</w:t>
      </w:r>
      <w:r>
        <w:t xml:space="preserve"> was to open enrollment. The information provided will also be helpful in identifying and creating future opportunities and programs for shareholders and descendants.</w:t>
      </w:r>
    </w:p>
    <w:p w14:paraId="731ABC71" w14:textId="29378CFA" w:rsidR="006E53A9" w:rsidRPr="006E53A9" w:rsidRDefault="006E53A9" w:rsidP="006E53A9">
      <w:pPr>
        <w:rPr>
          <w:b/>
          <w:bCs/>
        </w:rPr>
      </w:pPr>
      <w:r w:rsidRPr="006E53A9">
        <w:rPr>
          <w:b/>
          <w:bCs/>
        </w:rPr>
        <w:t>Shareholders who submit their census form by</w:t>
      </w:r>
      <w:r w:rsidR="004056E7">
        <w:rPr>
          <w:b/>
          <w:bCs/>
        </w:rPr>
        <w:t>___</w:t>
      </w:r>
      <w:r w:rsidR="004056E7">
        <w:rPr>
          <w:b/>
          <w:bCs/>
          <w:u w:val="single"/>
        </w:rPr>
        <w:t>October 29, 2021___</w:t>
      </w:r>
      <w:r w:rsidRPr="006E53A9">
        <w:rPr>
          <w:b/>
          <w:bCs/>
        </w:rPr>
        <w:t xml:space="preserve"> will be entered to win </w:t>
      </w:r>
      <w:r w:rsidR="004056E7">
        <w:rPr>
          <w:b/>
          <w:bCs/>
        </w:rPr>
        <w:t xml:space="preserve">4 village </w:t>
      </w:r>
      <w:r w:rsidRPr="006E53A9">
        <w:rPr>
          <w:b/>
          <w:bCs/>
        </w:rPr>
        <w:t>cash prizes of</w:t>
      </w:r>
      <w:r w:rsidR="004056E7">
        <w:rPr>
          <w:b/>
          <w:bCs/>
        </w:rPr>
        <w:t xml:space="preserve"> $700.00</w:t>
      </w:r>
      <w:r w:rsidR="004056E7">
        <w:rPr>
          <w:b/>
          <w:bCs/>
        </w:rPr>
        <w:tab/>
      </w:r>
      <w:r w:rsidRPr="006E53A9">
        <w:rPr>
          <w:b/>
          <w:bCs/>
        </w:rPr>
        <w:t xml:space="preserve"> </w:t>
      </w:r>
    </w:p>
    <w:p w14:paraId="63BC2DB0" w14:textId="2DDD53BF" w:rsidR="006E53A9" w:rsidRDefault="006E53A9" w:rsidP="003E4525">
      <w:pPr>
        <w:spacing w:after="60"/>
      </w:pPr>
      <w:r>
        <w:t xml:space="preserve">Mail: </w:t>
      </w:r>
      <w:r w:rsidR="000D297A">
        <w:t>1603 College Road  Fairbanks, AK 99709</w:t>
      </w:r>
      <w:r>
        <w:t xml:space="preserve"> </w:t>
      </w:r>
    </w:p>
    <w:p w14:paraId="6E0C6AD5" w14:textId="0A511FDF" w:rsidR="006E53A9" w:rsidRDefault="006E53A9" w:rsidP="006E53A9">
      <w:pPr>
        <w:sectPr w:rsidR="006E53A9" w:rsidSect="004056E7">
          <w:headerReference w:type="default" r:id="rId11"/>
          <w:footerReference w:type="default" r:id="rId12"/>
          <w:headerReference w:type="first" r:id="rId13"/>
          <w:footerReference w:type="first" r:id="rId14"/>
          <w:pgSz w:w="15840" w:h="12240" w:orient="landscape" w:code="1"/>
          <w:pgMar w:top="1440" w:right="1584" w:bottom="180" w:left="1080" w:header="720" w:footer="576" w:gutter="0"/>
          <w:pgBorders w:offsetFrom="page">
            <w:top w:val="double" w:sz="6" w:space="24" w:color="265F65" w:themeColor="accent2" w:themeShade="80"/>
            <w:left w:val="double" w:sz="6" w:space="24" w:color="265F65" w:themeColor="accent2" w:themeShade="80"/>
            <w:bottom w:val="double" w:sz="6" w:space="24" w:color="265F65" w:themeColor="accent2" w:themeShade="80"/>
            <w:right w:val="double" w:sz="6" w:space="24" w:color="265F65" w:themeColor="accent2" w:themeShade="80"/>
          </w:pgBorders>
          <w:cols w:space="720"/>
          <w:titlePg/>
          <w:docGrid w:linePitch="360"/>
        </w:sectPr>
      </w:pPr>
      <w:r>
        <w:t xml:space="preserve">Tel: </w:t>
      </w:r>
      <w:r w:rsidR="000D297A">
        <w:t>907-452-8119</w:t>
      </w:r>
      <w:r>
        <w:tab/>
      </w:r>
      <w:r>
        <w:tab/>
        <w:t>Fax: 907</w:t>
      </w:r>
      <w:r w:rsidR="000D297A">
        <w:t>-452-8109</w:t>
      </w:r>
      <w:r>
        <w:tab/>
      </w:r>
      <w:r>
        <w:tab/>
        <w:t xml:space="preserve">Email: </w:t>
      </w:r>
      <w:r w:rsidR="009B1A22">
        <w:t xml:space="preserve"> </w:t>
      </w:r>
      <w:r w:rsidR="004056E7">
        <w:t>pamela.bergman@koyitlotsina.com</w:t>
      </w:r>
    </w:p>
    <w:p w14:paraId="41504AF3" w14:textId="3BA20A18" w:rsidR="006E53A9" w:rsidRDefault="006E53A9" w:rsidP="006E53A9">
      <w:r>
        <w:t>Full Name: _______________________________________________</w:t>
      </w:r>
    </w:p>
    <w:p w14:paraId="40583062" w14:textId="38B6F5F8" w:rsidR="006E53A9" w:rsidRDefault="006E53A9" w:rsidP="006E53A9">
      <w:r>
        <w:t>Date of Birth: _____________________________________________</w:t>
      </w:r>
    </w:p>
    <w:p w14:paraId="1244ECDB" w14:textId="6E344F37" w:rsidR="006E53A9" w:rsidRDefault="006E53A9" w:rsidP="006E53A9">
      <w:r>
        <w:t>Last (4) Digits of SSN: _______________________________________</w:t>
      </w:r>
    </w:p>
    <w:p w14:paraId="793F4B72" w14:textId="468B3D68" w:rsidR="006E53A9" w:rsidRDefault="006E53A9" w:rsidP="006E53A9">
      <w:r>
        <w:t>Address: ________________________________________________</w:t>
      </w:r>
    </w:p>
    <w:p w14:paraId="0C3E55F8" w14:textId="65827B01" w:rsidR="006E53A9" w:rsidRDefault="006E53A9" w:rsidP="006E53A9">
      <w:r>
        <w:t>Phone: __________________________________________________</w:t>
      </w:r>
    </w:p>
    <w:p w14:paraId="4994CA20" w14:textId="102DC27F" w:rsidR="006E53A9" w:rsidRDefault="006E53A9" w:rsidP="006E53A9">
      <w:pPr>
        <w:sectPr w:rsidR="006E53A9" w:rsidSect="006E53A9">
          <w:type w:val="continuous"/>
          <w:pgSz w:w="15840" w:h="12240" w:orient="landscape" w:code="1"/>
          <w:pgMar w:top="1440" w:right="1584" w:bottom="1440" w:left="1080" w:header="720" w:footer="576" w:gutter="0"/>
          <w:pgBorders w:offsetFrom="page">
            <w:top w:val="double" w:sz="6" w:space="24" w:color="265F65" w:themeColor="accent2" w:themeShade="80"/>
            <w:left w:val="double" w:sz="6" w:space="24" w:color="265F65" w:themeColor="accent2" w:themeShade="80"/>
            <w:bottom w:val="double" w:sz="6" w:space="24" w:color="265F65" w:themeColor="accent2" w:themeShade="80"/>
            <w:right w:val="double" w:sz="6" w:space="24" w:color="265F65" w:themeColor="accent2" w:themeShade="80"/>
          </w:pgBorders>
          <w:cols w:num="2" w:space="720"/>
          <w:titlePg/>
          <w:docGrid w:linePitch="360"/>
        </w:sectPr>
      </w:pPr>
      <w:r>
        <w:t>Email:  __________________________________________________</w:t>
      </w:r>
    </w:p>
    <w:p w14:paraId="2D1CB36D" w14:textId="6B9F0C2C" w:rsidR="007D6770" w:rsidRDefault="007D6770" w:rsidP="007D6770">
      <w:pPr>
        <w:sectPr w:rsidR="007D6770" w:rsidSect="006E53A9">
          <w:type w:val="continuous"/>
          <w:pgSz w:w="15840" w:h="12240" w:orient="landscape" w:code="1"/>
          <w:pgMar w:top="1440" w:right="1584" w:bottom="1440" w:left="1080" w:header="720" w:footer="576" w:gutter="0"/>
          <w:pgBorders w:offsetFrom="page">
            <w:top w:val="double" w:sz="6" w:space="24" w:color="265F65" w:themeColor="accent2" w:themeShade="80"/>
            <w:left w:val="double" w:sz="6" w:space="24" w:color="265F65" w:themeColor="accent2" w:themeShade="80"/>
            <w:bottom w:val="double" w:sz="6" w:space="24" w:color="265F65" w:themeColor="accent2" w:themeShade="80"/>
            <w:right w:val="double" w:sz="6" w:space="24" w:color="265F65" w:themeColor="accent2" w:themeShade="80"/>
          </w:pgBorders>
          <w:cols w:num="2" w:space="720"/>
          <w:titlePg/>
          <w:docGrid w:linePitch="360"/>
        </w:sectPr>
      </w:pPr>
      <w:r>
        <w:t>Villiage:_</w:t>
      </w:r>
      <w:r w:rsidR="0059753C" w:rsidRPr="0059753C">
        <w:rPr>
          <w:rFonts w:ascii="Segoe UI Symbol" w:hAnsi="Segoe UI Symbol" w:cs="Segoe UI Symbol"/>
        </w:rPr>
        <w:t xml:space="preserve"> </w:t>
      </w:r>
      <w:r w:rsidR="0059753C">
        <w:rPr>
          <w:rFonts w:ascii="Segoe UI Symbol" w:hAnsi="Segoe UI Symbol" w:cs="Segoe UI Symbol"/>
        </w:rPr>
        <w:t>☐</w:t>
      </w:r>
      <w:r w:rsidR="0059753C">
        <w:t xml:space="preserve"> Alatna </w:t>
      </w:r>
      <w:r w:rsidR="0059753C">
        <w:rPr>
          <w:rFonts w:ascii="Segoe UI Symbol" w:hAnsi="Segoe UI Symbol" w:cs="Segoe UI Symbol"/>
        </w:rPr>
        <w:t>☐</w:t>
      </w:r>
      <w:r w:rsidR="0059753C">
        <w:t xml:space="preserve"> Allakaket </w:t>
      </w:r>
      <w:r w:rsidR="0059753C">
        <w:rPr>
          <w:rFonts w:ascii="Segoe UI Symbol" w:hAnsi="Segoe UI Symbol" w:cs="Segoe UI Symbol"/>
        </w:rPr>
        <w:t>☐</w:t>
      </w:r>
      <w:r w:rsidR="0059753C">
        <w:t xml:space="preserve"> Hughes </w:t>
      </w:r>
      <w:r w:rsidR="0059753C">
        <w:rPr>
          <w:rFonts w:ascii="Segoe UI Symbol" w:hAnsi="Segoe UI Symbol" w:cs="Segoe UI Symbol"/>
        </w:rPr>
        <w:t>☐</w:t>
      </w:r>
      <w:r w:rsidR="0059753C">
        <w:t xml:space="preserve"> Huslia </w:t>
      </w:r>
    </w:p>
    <w:p w14:paraId="7015F4D4" w14:textId="3D04B5C4" w:rsidR="006E53A9" w:rsidRDefault="006E53A9" w:rsidP="006E53A9">
      <w:r>
        <w:t xml:space="preserve">What is the best way for you to receive information? (Mark all that apply) </w:t>
      </w:r>
      <w:r w:rsidR="007D6770">
        <w:t xml:space="preserve">       </w:t>
      </w:r>
    </w:p>
    <w:p w14:paraId="10CDC1DE" w14:textId="7B9889ED" w:rsidR="006E53A9" w:rsidRDefault="006E53A9" w:rsidP="006E53A9">
      <w:r>
        <w:rPr>
          <w:rFonts w:ascii="Segoe UI Symbol" w:hAnsi="Segoe UI Symbol" w:cs="Segoe UI Symbol"/>
        </w:rPr>
        <w:t>☐</w:t>
      </w:r>
      <w:r>
        <w:t xml:space="preserve"> Mail</w:t>
      </w:r>
      <w:r>
        <w:tab/>
      </w:r>
      <w:r>
        <w:tab/>
      </w:r>
      <w:r>
        <w:rPr>
          <w:rFonts w:ascii="Segoe UI Symbol" w:hAnsi="Segoe UI Symbol" w:cs="Segoe UI Symbol"/>
        </w:rPr>
        <w:t>☐</w:t>
      </w:r>
      <w:r>
        <w:t xml:space="preserve"> Phone</w:t>
      </w:r>
      <w:r>
        <w:tab/>
      </w:r>
      <w:r>
        <w:rPr>
          <w:rFonts w:ascii="Segoe UI Symbol" w:hAnsi="Segoe UI Symbol" w:cs="Segoe UI Symbol"/>
        </w:rPr>
        <w:t>☐</w:t>
      </w:r>
      <w:r>
        <w:t xml:space="preserve"> Email</w:t>
      </w:r>
      <w:r>
        <w:tab/>
      </w:r>
      <w:r>
        <w:rPr>
          <w:rFonts w:ascii="Segoe UI Symbol" w:hAnsi="Segoe UI Symbol" w:cs="Segoe UI Symbol"/>
        </w:rPr>
        <w:t>☐</w:t>
      </w:r>
      <w:r>
        <w:t xml:space="preserve"> Social Media</w:t>
      </w:r>
    </w:p>
    <w:p w14:paraId="428565ED" w14:textId="77777777" w:rsidR="007D6770" w:rsidRDefault="004056E7" w:rsidP="007D6770">
      <w:r>
        <w:t>Do you have any children, grandchildren, or great grandchildren</w:t>
      </w:r>
      <w:r>
        <w:tab/>
      </w:r>
      <w:r>
        <w:tab/>
      </w:r>
      <w:r>
        <w:rPr>
          <w:rFonts w:ascii="Segoe UI Symbol" w:hAnsi="Segoe UI Symbol" w:cs="Segoe UI Symbol"/>
        </w:rPr>
        <w:t>☐ Yes</w:t>
      </w:r>
      <w:r>
        <w:tab/>
      </w:r>
      <w:r>
        <w:tab/>
      </w:r>
      <w:r>
        <w:rPr>
          <w:rFonts w:ascii="Segoe UI Symbol" w:hAnsi="Segoe UI Symbol" w:cs="Segoe UI Symbol"/>
        </w:rPr>
        <w:t>☐</w:t>
      </w:r>
      <w:r>
        <w:t xml:space="preserve"> No</w:t>
      </w:r>
    </w:p>
    <w:p w14:paraId="2C4413FE" w14:textId="6F98586E" w:rsidR="006E53A9" w:rsidRDefault="006E53A9" w:rsidP="007D6770">
      <w:r>
        <w:t xml:space="preserve">In the section below please list your children </w:t>
      </w:r>
      <w:r w:rsidR="004056E7">
        <w:t xml:space="preserve">, </w:t>
      </w:r>
      <w:r>
        <w:t>grandchildren</w:t>
      </w:r>
      <w:r w:rsidR="004056E7">
        <w:t>, and great grandchildren</w:t>
      </w:r>
      <w:r>
        <w:t xml:space="preserve"> (years 1972 – present) in order for us to account for as many shareholders and descendants as possible. Do not worry about duplicate information, staff will keep track of this as forms are received. </w:t>
      </w:r>
      <w:r w:rsidRPr="00C36297">
        <w:rPr>
          <w:u w:val="single"/>
        </w:rPr>
        <w:t xml:space="preserve">If you need more room, the table continues on the back of this page. </w:t>
      </w:r>
    </w:p>
    <w:tbl>
      <w:tblPr>
        <w:tblStyle w:val="TableGrid"/>
        <w:tblW w:w="0" w:type="auto"/>
        <w:tblLook w:val="04A0" w:firstRow="1" w:lastRow="0" w:firstColumn="1" w:lastColumn="0" w:noHBand="0" w:noVBand="1"/>
      </w:tblPr>
      <w:tblGrid>
        <w:gridCol w:w="4675"/>
        <w:gridCol w:w="3060"/>
        <w:gridCol w:w="1977"/>
        <w:gridCol w:w="183"/>
        <w:gridCol w:w="3055"/>
      </w:tblGrid>
      <w:tr w:rsidR="006E53A9" w14:paraId="436D7CD7" w14:textId="77777777" w:rsidTr="00FC3B43">
        <w:tc>
          <w:tcPr>
            <w:tcW w:w="4675" w:type="dxa"/>
          </w:tcPr>
          <w:p w14:paraId="4ABFBFBB" w14:textId="77777777" w:rsidR="006E53A9" w:rsidRPr="001F3F9D" w:rsidRDefault="006E53A9" w:rsidP="00FC3B43">
            <w:pPr>
              <w:jc w:val="center"/>
              <w:rPr>
                <w:b/>
                <w:bCs/>
              </w:rPr>
            </w:pPr>
            <w:r>
              <w:rPr>
                <w:b/>
                <w:bCs/>
              </w:rPr>
              <w:t>Full Name</w:t>
            </w:r>
          </w:p>
        </w:tc>
        <w:tc>
          <w:tcPr>
            <w:tcW w:w="3060" w:type="dxa"/>
          </w:tcPr>
          <w:p w14:paraId="392B4C37" w14:textId="77777777" w:rsidR="006E53A9" w:rsidRDefault="006E53A9" w:rsidP="00FC3B43">
            <w:pPr>
              <w:jc w:val="center"/>
              <w:rPr>
                <w:b/>
                <w:bCs/>
              </w:rPr>
            </w:pPr>
            <w:r>
              <w:rPr>
                <w:b/>
                <w:bCs/>
              </w:rPr>
              <w:t xml:space="preserve">Relation to person </w:t>
            </w:r>
          </w:p>
          <w:p w14:paraId="4D17A74E" w14:textId="77777777" w:rsidR="006E53A9" w:rsidRPr="001F3F9D" w:rsidRDefault="006E53A9" w:rsidP="00FC3B43">
            <w:pPr>
              <w:jc w:val="center"/>
              <w:rPr>
                <w:b/>
                <w:bCs/>
              </w:rPr>
            </w:pPr>
            <w:r>
              <w:rPr>
                <w:b/>
                <w:bCs/>
              </w:rPr>
              <w:t>completing form</w:t>
            </w:r>
          </w:p>
        </w:tc>
        <w:tc>
          <w:tcPr>
            <w:tcW w:w="2160" w:type="dxa"/>
            <w:gridSpan w:val="2"/>
          </w:tcPr>
          <w:p w14:paraId="1F7A4690" w14:textId="77777777" w:rsidR="006E53A9" w:rsidRPr="001F3F9D" w:rsidRDefault="006E53A9" w:rsidP="00FC3B43">
            <w:pPr>
              <w:jc w:val="center"/>
              <w:rPr>
                <w:b/>
                <w:bCs/>
              </w:rPr>
            </w:pPr>
            <w:r>
              <w:rPr>
                <w:b/>
                <w:bCs/>
              </w:rPr>
              <w:t>Date of Birth</w:t>
            </w:r>
          </w:p>
        </w:tc>
        <w:tc>
          <w:tcPr>
            <w:tcW w:w="3055" w:type="dxa"/>
          </w:tcPr>
          <w:p w14:paraId="30F1B304" w14:textId="77777777" w:rsidR="006E53A9" w:rsidRPr="001F3F9D" w:rsidRDefault="006E53A9" w:rsidP="00FC3B43">
            <w:pPr>
              <w:jc w:val="center"/>
              <w:rPr>
                <w:b/>
                <w:bCs/>
              </w:rPr>
            </w:pPr>
            <w:r>
              <w:rPr>
                <w:b/>
                <w:bCs/>
              </w:rPr>
              <w:t>Alaska Native Blood Quantum</w:t>
            </w:r>
          </w:p>
        </w:tc>
      </w:tr>
      <w:tr w:rsidR="006E53A9" w14:paraId="401C5C64" w14:textId="77777777" w:rsidTr="00FC3B43">
        <w:tc>
          <w:tcPr>
            <w:tcW w:w="4675" w:type="dxa"/>
          </w:tcPr>
          <w:p w14:paraId="5A5B1C85" w14:textId="77777777" w:rsidR="006E53A9" w:rsidRDefault="006E53A9" w:rsidP="00FC3B43"/>
          <w:p w14:paraId="7462010A" w14:textId="77777777" w:rsidR="006E53A9" w:rsidRDefault="006E53A9" w:rsidP="00FC3B43"/>
        </w:tc>
        <w:tc>
          <w:tcPr>
            <w:tcW w:w="3060" w:type="dxa"/>
          </w:tcPr>
          <w:p w14:paraId="6ECEDDF5" w14:textId="77777777" w:rsidR="006E53A9" w:rsidRDefault="006E53A9" w:rsidP="00FC3B43"/>
        </w:tc>
        <w:tc>
          <w:tcPr>
            <w:tcW w:w="2160" w:type="dxa"/>
            <w:gridSpan w:val="2"/>
          </w:tcPr>
          <w:p w14:paraId="1125EDA1" w14:textId="77777777" w:rsidR="006E53A9" w:rsidRDefault="006E53A9" w:rsidP="00FC3B43"/>
        </w:tc>
        <w:tc>
          <w:tcPr>
            <w:tcW w:w="3055" w:type="dxa"/>
          </w:tcPr>
          <w:p w14:paraId="7719E312" w14:textId="32246C50" w:rsidR="006E53A9" w:rsidRDefault="00362930" w:rsidP="00FC3B43">
            <w:pPr>
              <w:jc w:val="center"/>
            </w:pPr>
            <w:sdt>
              <w:sdtPr>
                <w:id w:val="607238485"/>
                <w14:checkbox>
                  <w14:checked w14:val="0"/>
                  <w14:checkedState w14:val="2612" w14:font="MS Gothic"/>
                  <w14:uncheckedState w14:val="2610" w14:font="MS Gothic"/>
                </w14:checkbox>
              </w:sdtPr>
              <w:sdtEndPr/>
              <w:sdtContent>
                <w:r w:rsidR="006E53A9">
                  <w:rPr>
                    <w:rFonts w:ascii="MS Gothic" w:eastAsia="MS Gothic" w:hAnsi="MS Gothic" w:hint="eastAsia"/>
                  </w:rPr>
                  <w:t>☐</w:t>
                </w:r>
              </w:sdtContent>
            </w:sdt>
            <w:r w:rsidR="006E53A9">
              <w:t xml:space="preserve"> Under 1/4      </w:t>
            </w:r>
            <w:sdt>
              <w:sdtPr>
                <w:id w:val="1237894258"/>
                <w14:checkbox>
                  <w14:checked w14:val="0"/>
                  <w14:checkedState w14:val="2612" w14:font="MS Gothic"/>
                  <w14:uncheckedState w14:val="2610" w14:font="MS Gothic"/>
                </w14:checkbox>
              </w:sdtPr>
              <w:sdtEndPr/>
              <w:sdtContent>
                <w:r w:rsidR="006E53A9">
                  <w:rPr>
                    <w:rFonts w:ascii="MS Gothic" w:eastAsia="MS Gothic" w:hAnsi="MS Gothic" w:hint="eastAsia"/>
                  </w:rPr>
                  <w:t>☐</w:t>
                </w:r>
              </w:sdtContent>
            </w:sdt>
            <w:r w:rsidR="003518A9">
              <w:t xml:space="preserve"> </w:t>
            </w:r>
            <w:r w:rsidR="006C1783">
              <w:t>1/4</w:t>
            </w:r>
            <w:r w:rsidR="003518A9">
              <w:t xml:space="preserve"> or more</w:t>
            </w:r>
          </w:p>
          <w:p w14:paraId="37292279" w14:textId="77777777" w:rsidR="006E53A9" w:rsidRDefault="006E53A9" w:rsidP="00FC3B43">
            <w:pPr>
              <w:jc w:val="center"/>
            </w:pPr>
          </w:p>
        </w:tc>
      </w:tr>
      <w:tr w:rsidR="006E53A9" w14:paraId="3A209C60" w14:textId="77777777" w:rsidTr="00FC3B43">
        <w:tc>
          <w:tcPr>
            <w:tcW w:w="4675" w:type="dxa"/>
          </w:tcPr>
          <w:p w14:paraId="1B113967" w14:textId="77777777" w:rsidR="006E53A9" w:rsidRDefault="006E53A9" w:rsidP="00FC3B43"/>
          <w:p w14:paraId="7ED3EC6C" w14:textId="77777777" w:rsidR="006E53A9" w:rsidRDefault="006E53A9" w:rsidP="00FC3B43"/>
        </w:tc>
        <w:tc>
          <w:tcPr>
            <w:tcW w:w="3060" w:type="dxa"/>
          </w:tcPr>
          <w:p w14:paraId="2321DA6E" w14:textId="77777777" w:rsidR="006E53A9" w:rsidRDefault="006E53A9" w:rsidP="00FC3B43"/>
        </w:tc>
        <w:tc>
          <w:tcPr>
            <w:tcW w:w="2160" w:type="dxa"/>
            <w:gridSpan w:val="2"/>
          </w:tcPr>
          <w:p w14:paraId="64C576B7" w14:textId="77777777" w:rsidR="006E53A9" w:rsidRDefault="006E53A9" w:rsidP="00FC3B43"/>
        </w:tc>
        <w:tc>
          <w:tcPr>
            <w:tcW w:w="3055" w:type="dxa"/>
          </w:tcPr>
          <w:p w14:paraId="666B36C2" w14:textId="3579AB78" w:rsidR="006E53A9" w:rsidRDefault="00830EDF" w:rsidP="006C1783">
            <w:r>
              <w:t xml:space="preserve"> </w:t>
            </w:r>
            <w:sdt>
              <w:sdtPr>
                <w:id w:val="-1904443059"/>
                <w14:checkbox>
                  <w14:checked w14:val="0"/>
                  <w14:checkedState w14:val="2612" w14:font="MS Gothic"/>
                  <w14:uncheckedState w14:val="2610" w14:font="MS Gothic"/>
                </w14:checkbox>
              </w:sdtPr>
              <w:sdtEndPr/>
              <w:sdtContent>
                <w:r w:rsidR="006C1783" w:rsidRPr="006C1783">
                  <w:rPr>
                    <w:rFonts w:ascii="Segoe UI Symbol" w:hAnsi="Segoe UI Symbol" w:cs="Segoe UI Symbol"/>
                  </w:rPr>
                  <w:t>☐</w:t>
                </w:r>
              </w:sdtContent>
            </w:sdt>
            <w:r w:rsidR="006C1783">
              <w:t xml:space="preserve"> Under 1/4      </w:t>
            </w:r>
            <w:sdt>
              <w:sdtPr>
                <w:id w:val="-1119840419"/>
                <w14:checkbox>
                  <w14:checked w14:val="0"/>
                  <w14:checkedState w14:val="2612" w14:font="MS Gothic"/>
                  <w14:uncheckedState w14:val="2610" w14:font="MS Gothic"/>
                </w14:checkbox>
              </w:sdtPr>
              <w:sdtEndPr/>
              <w:sdtContent>
                <w:r w:rsidR="006C1783" w:rsidRPr="006C1783">
                  <w:rPr>
                    <w:rFonts w:ascii="Segoe UI Symbol" w:hAnsi="Segoe UI Symbol" w:cs="Segoe UI Symbol"/>
                  </w:rPr>
                  <w:t>☐</w:t>
                </w:r>
              </w:sdtContent>
            </w:sdt>
            <w:r w:rsidR="006C1783">
              <w:t xml:space="preserve"> 1/4 or more</w:t>
            </w:r>
          </w:p>
        </w:tc>
      </w:tr>
      <w:tr w:rsidR="006E53A9" w14:paraId="748F2F63" w14:textId="77777777" w:rsidTr="00FC3B43">
        <w:tc>
          <w:tcPr>
            <w:tcW w:w="4675" w:type="dxa"/>
          </w:tcPr>
          <w:p w14:paraId="101BD7EF" w14:textId="77777777" w:rsidR="006E53A9" w:rsidRDefault="006E53A9" w:rsidP="00FC3B43"/>
          <w:p w14:paraId="1737A320" w14:textId="77777777" w:rsidR="006E53A9" w:rsidRDefault="006E53A9" w:rsidP="00FC3B43"/>
        </w:tc>
        <w:tc>
          <w:tcPr>
            <w:tcW w:w="3060" w:type="dxa"/>
          </w:tcPr>
          <w:p w14:paraId="4C79B80C" w14:textId="77777777" w:rsidR="006E53A9" w:rsidRDefault="006E53A9" w:rsidP="00FC3B43"/>
        </w:tc>
        <w:tc>
          <w:tcPr>
            <w:tcW w:w="2160" w:type="dxa"/>
            <w:gridSpan w:val="2"/>
          </w:tcPr>
          <w:p w14:paraId="749691C0" w14:textId="77777777" w:rsidR="006E53A9" w:rsidRDefault="006E53A9" w:rsidP="00FC3B43"/>
        </w:tc>
        <w:tc>
          <w:tcPr>
            <w:tcW w:w="3055" w:type="dxa"/>
          </w:tcPr>
          <w:p w14:paraId="4C067A29" w14:textId="77777777" w:rsidR="006C1783" w:rsidRDefault="00362930" w:rsidP="006C1783">
            <w:sdt>
              <w:sdtPr>
                <w:id w:val="-1583209249"/>
                <w14:checkbox>
                  <w14:checked w14:val="0"/>
                  <w14:checkedState w14:val="2612" w14:font="MS Gothic"/>
                  <w14:uncheckedState w14:val="2610" w14:font="MS Gothic"/>
                </w14:checkbox>
              </w:sdtPr>
              <w:sdtEndPr/>
              <w:sdtContent>
                <w:r w:rsidR="006C1783">
                  <w:rPr>
                    <w:rFonts w:ascii="MS Gothic" w:eastAsia="MS Gothic" w:hAnsi="MS Gothic" w:hint="eastAsia"/>
                  </w:rPr>
                  <w:t>☐</w:t>
                </w:r>
              </w:sdtContent>
            </w:sdt>
            <w:r w:rsidR="006C1783">
              <w:t xml:space="preserve"> Under 1/4      </w:t>
            </w:r>
            <w:sdt>
              <w:sdtPr>
                <w:id w:val="-958948308"/>
                <w14:checkbox>
                  <w14:checked w14:val="0"/>
                  <w14:checkedState w14:val="2612" w14:font="MS Gothic"/>
                  <w14:uncheckedState w14:val="2610" w14:font="MS Gothic"/>
                </w14:checkbox>
              </w:sdtPr>
              <w:sdtEndPr/>
              <w:sdtContent>
                <w:r w:rsidR="006C1783">
                  <w:rPr>
                    <w:rFonts w:ascii="MS Gothic" w:eastAsia="MS Gothic" w:hAnsi="MS Gothic" w:hint="eastAsia"/>
                  </w:rPr>
                  <w:t>☐</w:t>
                </w:r>
              </w:sdtContent>
            </w:sdt>
            <w:r w:rsidR="006C1783">
              <w:t xml:space="preserve"> 1/4 or more</w:t>
            </w:r>
          </w:p>
          <w:p w14:paraId="10003F75" w14:textId="77777777" w:rsidR="006E53A9" w:rsidRDefault="006E53A9" w:rsidP="006C1783"/>
        </w:tc>
      </w:tr>
      <w:tr w:rsidR="007A6A0B" w14:paraId="03A57D9B" w14:textId="77777777" w:rsidTr="00FC3B43">
        <w:tc>
          <w:tcPr>
            <w:tcW w:w="4675" w:type="dxa"/>
          </w:tcPr>
          <w:p w14:paraId="29AA2D66" w14:textId="77777777" w:rsidR="007A6A0B" w:rsidRPr="001D7194" w:rsidRDefault="007A6A0B" w:rsidP="007A6A0B">
            <w:pPr>
              <w:jc w:val="center"/>
              <w:rPr>
                <w:b/>
                <w:bCs/>
              </w:rPr>
            </w:pPr>
            <w:r w:rsidRPr="001D7194">
              <w:rPr>
                <w:b/>
                <w:bCs/>
              </w:rPr>
              <w:lastRenderedPageBreak/>
              <w:t>Full Name</w:t>
            </w:r>
          </w:p>
        </w:tc>
        <w:tc>
          <w:tcPr>
            <w:tcW w:w="3060" w:type="dxa"/>
          </w:tcPr>
          <w:p w14:paraId="009C6A97" w14:textId="77777777" w:rsidR="007A6A0B" w:rsidRDefault="007A6A0B" w:rsidP="007A6A0B">
            <w:pPr>
              <w:jc w:val="center"/>
              <w:rPr>
                <w:b/>
                <w:bCs/>
              </w:rPr>
            </w:pPr>
            <w:r>
              <w:rPr>
                <w:b/>
                <w:bCs/>
              </w:rPr>
              <w:t>Relation to person</w:t>
            </w:r>
          </w:p>
          <w:p w14:paraId="0BB1CFBE" w14:textId="77777777" w:rsidR="007A6A0B" w:rsidRDefault="007A6A0B" w:rsidP="007A6A0B">
            <w:pPr>
              <w:jc w:val="center"/>
            </w:pPr>
            <w:r>
              <w:rPr>
                <w:b/>
                <w:bCs/>
              </w:rPr>
              <w:t>completing form</w:t>
            </w:r>
          </w:p>
        </w:tc>
        <w:tc>
          <w:tcPr>
            <w:tcW w:w="1977" w:type="dxa"/>
          </w:tcPr>
          <w:p w14:paraId="3F7B57EF" w14:textId="77777777" w:rsidR="007A6A0B" w:rsidRDefault="007A6A0B" w:rsidP="007A6A0B">
            <w:pPr>
              <w:jc w:val="center"/>
            </w:pPr>
            <w:r>
              <w:rPr>
                <w:b/>
                <w:bCs/>
              </w:rPr>
              <w:t>Date of Birth</w:t>
            </w:r>
          </w:p>
        </w:tc>
        <w:tc>
          <w:tcPr>
            <w:tcW w:w="3238" w:type="dxa"/>
            <w:gridSpan w:val="2"/>
          </w:tcPr>
          <w:p w14:paraId="79E93BBB" w14:textId="77777777" w:rsidR="007A6A0B" w:rsidRPr="001D7194" w:rsidRDefault="007A6A0B" w:rsidP="007A6A0B">
            <w:pPr>
              <w:rPr>
                <w:b/>
              </w:rPr>
            </w:pPr>
            <w:r>
              <w:rPr>
                <w:b/>
              </w:rPr>
              <w:t>Alaska Native Blood Quantum</w:t>
            </w:r>
          </w:p>
        </w:tc>
      </w:tr>
      <w:tr w:rsidR="007A6A0B" w14:paraId="11559954" w14:textId="77777777" w:rsidTr="00FC3B43">
        <w:tc>
          <w:tcPr>
            <w:tcW w:w="4675" w:type="dxa"/>
          </w:tcPr>
          <w:p w14:paraId="7ED062C5" w14:textId="77777777" w:rsidR="007A6A0B" w:rsidRDefault="007A6A0B" w:rsidP="007A6A0B"/>
          <w:p w14:paraId="1B6A1A00" w14:textId="77777777" w:rsidR="007A6A0B" w:rsidRDefault="007A6A0B" w:rsidP="007A6A0B"/>
        </w:tc>
        <w:tc>
          <w:tcPr>
            <w:tcW w:w="3060" w:type="dxa"/>
          </w:tcPr>
          <w:p w14:paraId="50744458" w14:textId="77777777" w:rsidR="007A6A0B" w:rsidRDefault="007A6A0B" w:rsidP="007A6A0B"/>
        </w:tc>
        <w:tc>
          <w:tcPr>
            <w:tcW w:w="1977" w:type="dxa"/>
          </w:tcPr>
          <w:p w14:paraId="176ED5B6" w14:textId="77777777" w:rsidR="007A6A0B" w:rsidRDefault="007A6A0B" w:rsidP="007A6A0B"/>
        </w:tc>
        <w:tc>
          <w:tcPr>
            <w:tcW w:w="3238" w:type="dxa"/>
            <w:gridSpan w:val="2"/>
          </w:tcPr>
          <w:p w14:paraId="340D8760" w14:textId="77777777" w:rsidR="00830EDF" w:rsidRDefault="00362930" w:rsidP="00830EDF">
            <w:pPr>
              <w:jc w:val="center"/>
            </w:pPr>
            <w:sdt>
              <w:sdtPr>
                <w:id w:val="-673568257"/>
                <w14:checkbox>
                  <w14:checked w14:val="0"/>
                  <w14:checkedState w14:val="2612" w14:font="MS Gothic"/>
                  <w14:uncheckedState w14:val="2610" w14:font="MS Gothic"/>
                </w14:checkbox>
              </w:sdtPr>
              <w:sdtEndPr/>
              <w:sdtContent>
                <w:r w:rsidR="00830EDF">
                  <w:rPr>
                    <w:rFonts w:ascii="MS Gothic" w:eastAsia="MS Gothic" w:hAnsi="MS Gothic" w:hint="eastAsia"/>
                  </w:rPr>
                  <w:t>☐</w:t>
                </w:r>
              </w:sdtContent>
            </w:sdt>
            <w:r w:rsidR="00830EDF">
              <w:t xml:space="preserve"> Under 1/4      </w:t>
            </w:r>
            <w:sdt>
              <w:sdtPr>
                <w:id w:val="1818527168"/>
                <w14:checkbox>
                  <w14:checked w14:val="0"/>
                  <w14:checkedState w14:val="2612" w14:font="MS Gothic"/>
                  <w14:uncheckedState w14:val="2610" w14:font="MS Gothic"/>
                </w14:checkbox>
              </w:sdtPr>
              <w:sdtEndPr/>
              <w:sdtContent>
                <w:r w:rsidR="00830EDF">
                  <w:rPr>
                    <w:rFonts w:ascii="MS Gothic" w:eastAsia="MS Gothic" w:hAnsi="MS Gothic" w:hint="eastAsia"/>
                  </w:rPr>
                  <w:t>☐</w:t>
                </w:r>
              </w:sdtContent>
            </w:sdt>
            <w:r w:rsidR="00830EDF">
              <w:t xml:space="preserve"> 1/4 or more</w:t>
            </w:r>
          </w:p>
          <w:p w14:paraId="10185A87" w14:textId="77777777" w:rsidR="007A6A0B" w:rsidRDefault="007A6A0B" w:rsidP="007A6A0B"/>
        </w:tc>
      </w:tr>
      <w:tr w:rsidR="007A6A0B" w14:paraId="1C1E8AB3" w14:textId="77777777" w:rsidTr="00FC3B43">
        <w:tc>
          <w:tcPr>
            <w:tcW w:w="4675" w:type="dxa"/>
          </w:tcPr>
          <w:p w14:paraId="1BE7EC68" w14:textId="77777777" w:rsidR="007A6A0B" w:rsidRDefault="007A6A0B" w:rsidP="007A6A0B"/>
          <w:p w14:paraId="2B6510CC" w14:textId="77777777" w:rsidR="007A6A0B" w:rsidRDefault="007A6A0B" w:rsidP="007A6A0B"/>
        </w:tc>
        <w:tc>
          <w:tcPr>
            <w:tcW w:w="3060" w:type="dxa"/>
          </w:tcPr>
          <w:p w14:paraId="5F4232BB" w14:textId="77777777" w:rsidR="007A6A0B" w:rsidRDefault="007A6A0B" w:rsidP="007A6A0B"/>
        </w:tc>
        <w:tc>
          <w:tcPr>
            <w:tcW w:w="1977" w:type="dxa"/>
          </w:tcPr>
          <w:p w14:paraId="09A11ADC" w14:textId="77777777" w:rsidR="007A6A0B" w:rsidRDefault="007A6A0B" w:rsidP="007A6A0B"/>
        </w:tc>
        <w:tc>
          <w:tcPr>
            <w:tcW w:w="3238" w:type="dxa"/>
            <w:gridSpan w:val="2"/>
          </w:tcPr>
          <w:p w14:paraId="57A7AE5D" w14:textId="77777777" w:rsidR="00830EDF" w:rsidRDefault="00362930" w:rsidP="00830EDF">
            <w:pPr>
              <w:jc w:val="center"/>
            </w:pPr>
            <w:sdt>
              <w:sdtPr>
                <w:id w:val="1962541436"/>
                <w14:checkbox>
                  <w14:checked w14:val="0"/>
                  <w14:checkedState w14:val="2612" w14:font="MS Gothic"/>
                  <w14:uncheckedState w14:val="2610" w14:font="MS Gothic"/>
                </w14:checkbox>
              </w:sdtPr>
              <w:sdtEndPr/>
              <w:sdtContent>
                <w:r w:rsidR="00830EDF">
                  <w:rPr>
                    <w:rFonts w:ascii="MS Gothic" w:eastAsia="MS Gothic" w:hAnsi="MS Gothic" w:hint="eastAsia"/>
                  </w:rPr>
                  <w:t>☐</w:t>
                </w:r>
              </w:sdtContent>
            </w:sdt>
            <w:r w:rsidR="00830EDF">
              <w:t xml:space="preserve"> Under 1/4      </w:t>
            </w:r>
            <w:sdt>
              <w:sdtPr>
                <w:id w:val="809524110"/>
                <w14:checkbox>
                  <w14:checked w14:val="0"/>
                  <w14:checkedState w14:val="2612" w14:font="MS Gothic"/>
                  <w14:uncheckedState w14:val="2610" w14:font="MS Gothic"/>
                </w14:checkbox>
              </w:sdtPr>
              <w:sdtEndPr/>
              <w:sdtContent>
                <w:r w:rsidR="00830EDF">
                  <w:rPr>
                    <w:rFonts w:ascii="MS Gothic" w:eastAsia="MS Gothic" w:hAnsi="MS Gothic" w:hint="eastAsia"/>
                  </w:rPr>
                  <w:t>☐</w:t>
                </w:r>
              </w:sdtContent>
            </w:sdt>
            <w:r w:rsidR="00830EDF">
              <w:t xml:space="preserve"> 1/4 or more</w:t>
            </w:r>
          </w:p>
          <w:p w14:paraId="28ECB668" w14:textId="77777777" w:rsidR="007A6A0B" w:rsidRDefault="007A6A0B" w:rsidP="007A6A0B"/>
        </w:tc>
      </w:tr>
      <w:tr w:rsidR="007A6A0B" w14:paraId="5ED53E8A" w14:textId="77777777" w:rsidTr="00FC3B43">
        <w:tc>
          <w:tcPr>
            <w:tcW w:w="4675" w:type="dxa"/>
          </w:tcPr>
          <w:p w14:paraId="5ABBC37A" w14:textId="77777777" w:rsidR="007A6A0B" w:rsidRDefault="007A6A0B" w:rsidP="007A6A0B"/>
          <w:p w14:paraId="7046FFFA" w14:textId="77777777" w:rsidR="007A6A0B" w:rsidRDefault="007A6A0B" w:rsidP="007A6A0B"/>
        </w:tc>
        <w:tc>
          <w:tcPr>
            <w:tcW w:w="3060" w:type="dxa"/>
          </w:tcPr>
          <w:p w14:paraId="6ED6FFCC" w14:textId="77777777" w:rsidR="007A6A0B" w:rsidRDefault="007A6A0B" w:rsidP="007A6A0B"/>
        </w:tc>
        <w:tc>
          <w:tcPr>
            <w:tcW w:w="1977" w:type="dxa"/>
          </w:tcPr>
          <w:p w14:paraId="49201731" w14:textId="77777777" w:rsidR="007A6A0B" w:rsidRDefault="007A6A0B" w:rsidP="007A6A0B"/>
        </w:tc>
        <w:tc>
          <w:tcPr>
            <w:tcW w:w="3238" w:type="dxa"/>
            <w:gridSpan w:val="2"/>
          </w:tcPr>
          <w:p w14:paraId="40AECC1A" w14:textId="77777777" w:rsidR="00830EDF" w:rsidRDefault="00362930" w:rsidP="00830EDF">
            <w:pPr>
              <w:jc w:val="center"/>
            </w:pPr>
            <w:sdt>
              <w:sdtPr>
                <w:id w:val="-1030647696"/>
                <w14:checkbox>
                  <w14:checked w14:val="0"/>
                  <w14:checkedState w14:val="2612" w14:font="MS Gothic"/>
                  <w14:uncheckedState w14:val="2610" w14:font="MS Gothic"/>
                </w14:checkbox>
              </w:sdtPr>
              <w:sdtEndPr/>
              <w:sdtContent>
                <w:r w:rsidR="00830EDF">
                  <w:rPr>
                    <w:rFonts w:ascii="MS Gothic" w:eastAsia="MS Gothic" w:hAnsi="MS Gothic" w:hint="eastAsia"/>
                  </w:rPr>
                  <w:t>☐</w:t>
                </w:r>
              </w:sdtContent>
            </w:sdt>
            <w:r w:rsidR="00830EDF">
              <w:t xml:space="preserve"> Under 1/4      </w:t>
            </w:r>
            <w:sdt>
              <w:sdtPr>
                <w:id w:val="-2026468063"/>
                <w14:checkbox>
                  <w14:checked w14:val="0"/>
                  <w14:checkedState w14:val="2612" w14:font="MS Gothic"/>
                  <w14:uncheckedState w14:val="2610" w14:font="MS Gothic"/>
                </w14:checkbox>
              </w:sdtPr>
              <w:sdtEndPr/>
              <w:sdtContent>
                <w:r w:rsidR="00830EDF">
                  <w:rPr>
                    <w:rFonts w:ascii="MS Gothic" w:eastAsia="MS Gothic" w:hAnsi="MS Gothic" w:hint="eastAsia"/>
                  </w:rPr>
                  <w:t>☐</w:t>
                </w:r>
              </w:sdtContent>
            </w:sdt>
            <w:r w:rsidR="00830EDF">
              <w:t xml:space="preserve"> 1/4 or more</w:t>
            </w:r>
          </w:p>
          <w:p w14:paraId="339B1083" w14:textId="77777777" w:rsidR="007A6A0B" w:rsidRDefault="007A6A0B" w:rsidP="007A6A0B"/>
        </w:tc>
      </w:tr>
      <w:tr w:rsidR="007A6A0B" w14:paraId="48748A8C" w14:textId="77777777" w:rsidTr="00FC3B43">
        <w:tc>
          <w:tcPr>
            <w:tcW w:w="4675" w:type="dxa"/>
          </w:tcPr>
          <w:p w14:paraId="35CD22E1" w14:textId="77777777" w:rsidR="007A6A0B" w:rsidRDefault="007A6A0B" w:rsidP="007A6A0B"/>
          <w:p w14:paraId="19BFD70D" w14:textId="77777777" w:rsidR="007A6A0B" w:rsidRDefault="007A6A0B" w:rsidP="007A6A0B"/>
        </w:tc>
        <w:tc>
          <w:tcPr>
            <w:tcW w:w="3060" w:type="dxa"/>
          </w:tcPr>
          <w:p w14:paraId="6FA9C1DF" w14:textId="77777777" w:rsidR="007A6A0B" w:rsidRDefault="007A6A0B" w:rsidP="007A6A0B"/>
        </w:tc>
        <w:tc>
          <w:tcPr>
            <w:tcW w:w="1977" w:type="dxa"/>
          </w:tcPr>
          <w:p w14:paraId="5E7F7209" w14:textId="77777777" w:rsidR="007A6A0B" w:rsidRDefault="007A6A0B" w:rsidP="007A6A0B"/>
        </w:tc>
        <w:tc>
          <w:tcPr>
            <w:tcW w:w="3238" w:type="dxa"/>
            <w:gridSpan w:val="2"/>
          </w:tcPr>
          <w:p w14:paraId="4E6044FF" w14:textId="77777777" w:rsidR="00D7489B" w:rsidRDefault="00362930" w:rsidP="00D7489B">
            <w:pPr>
              <w:jc w:val="center"/>
            </w:pPr>
            <w:sdt>
              <w:sdtPr>
                <w:id w:val="1575554364"/>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Under 1/4      </w:t>
            </w:r>
            <w:sdt>
              <w:sdtPr>
                <w:id w:val="-43760556"/>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1/4 or more</w:t>
            </w:r>
          </w:p>
          <w:p w14:paraId="62288B4A" w14:textId="77777777" w:rsidR="007A6A0B" w:rsidRDefault="007A6A0B" w:rsidP="007A6A0B"/>
        </w:tc>
      </w:tr>
      <w:tr w:rsidR="007A6A0B" w14:paraId="2F63410E" w14:textId="77777777" w:rsidTr="00FC3B43">
        <w:tc>
          <w:tcPr>
            <w:tcW w:w="4675" w:type="dxa"/>
          </w:tcPr>
          <w:p w14:paraId="39F3EF95" w14:textId="77777777" w:rsidR="007A6A0B" w:rsidRDefault="007A6A0B" w:rsidP="007A6A0B"/>
          <w:p w14:paraId="5E3AEEFC" w14:textId="77777777" w:rsidR="007A6A0B" w:rsidRDefault="007A6A0B" w:rsidP="007A6A0B"/>
        </w:tc>
        <w:tc>
          <w:tcPr>
            <w:tcW w:w="3060" w:type="dxa"/>
          </w:tcPr>
          <w:p w14:paraId="15EF1ACF" w14:textId="77777777" w:rsidR="007A6A0B" w:rsidRDefault="007A6A0B" w:rsidP="007A6A0B"/>
        </w:tc>
        <w:tc>
          <w:tcPr>
            <w:tcW w:w="1977" w:type="dxa"/>
          </w:tcPr>
          <w:p w14:paraId="10E421D6" w14:textId="77777777" w:rsidR="007A6A0B" w:rsidRDefault="007A6A0B" w:rsidP="007A6A0B"/>
        </w:tc>
        <w:tc>
          <w:tcPr>
            <w:tcW w:w="3238" w:type="dxa"/>
            <w:gridSpan w:val="2"/>
          </w:tcPr>
          <w:p w14:paraId="4988C3B1" w14:textId="77777777" w:rsidR="00D7489B" w:rsidRDefault="00362930" w:rsidP="00D7489B">
            <w:pPr>
              <w:jc w:val="center"/>
            </w:pPr>
            <w:sdt>
              <w:sdtPr>
                <w:id w:val="839967868"/>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Under 1/4      </w:t>
            </w:r>
            <w:sdt>
              <w:sdtPr>
                <w:id w:val="-600337552"/>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1/4 or more</w:t>
            </w:r>
          </w:p>
          <w:p w14:paraId="7019F89B" w14:textId="77777777" w:rsidR="007A6A0B" w:rsidRDefault="007A6A0B" w:rsidP="007A6A0B"/>
        </w:tc>
      </w:tr>
      <w:tr w:rsidR="007A6A0B" w14:paraId="44F17C61" w14:textId="77777777" w:rsidTr="00FC3B43">
        <w:tc>
          <w:tcPr>
            <w:tcW w:w="4675" w:type="dxa"/>
          </w:tcPr>
          <w:p w14:paraId="0DC37B8C" w14:textId="77777777" w:rsidR="007A6A0B" w:rsidRDefault="007A6A0B" w:rsidP="007A6A0B"/>
          <w:p w14:paraId="1F676BF3" w14:textId="77777777" w:rsidR="007A6A0B" w:rsidRDefault="007A6A0B" w:rsidP="007A6A0B"/>
        </w:tc>
        <w:tc>
          <w:tcPr>
            <w:tcW w:w="3060" w:type="dxa"/>
          </w:tcPr>
          <w:p w14:paraId="5DA504B2" w14:textId="77777777" w:rsidR="007A6A0B" w:rsidRDefault="007A6A0B" w:rsidP="007A6A0B"/>
        </w:tc>
        <w:tc>
          <w:tcPr>
            <w:tcW w:w="1977" w:type="dxa"/>
          </w:tcPr>
          <w:p w14:paraId="1EB1FC14" w14:textId="77777777" w:rsidR="007A6A0B" w:rsidRDefault="007A6A0B" w:rsidP="007A6A0B"/>
        </w:tc>
        <w:tc>
          <w:tcPr>
            <w:tcW w:w="3238" w:type="dxa"/>
            <w:gridSpan w:val="2"/>
          </w:tcPr>
          <w:p w14:paraId="6EF03C8E" w14:textId="77777777" w:rsidR="00D7489B" w:rsidRDefault="00362930" w:rsidP="00D7489B">
            <w:pPr>
              <w:jc w:val="center"/>
            </w:pPr>
            <w:sdt>
              <w:sdtPr>
                <w:id w:val="905338067"/>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Under 1/4      </w:t>
            </w:r>
            <w:sdt>
              <w:sdtPr>
                <w:id w:val="1727419739"/>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1/4 or more</w:t>
            </w:r>
          </w:p>
          <w:p w14:paraId="4C8928DD" w14:textId="77777777" w:rsidR="007A6A0B" w:rsidRDefault="007A6A0B" w:rsidP="007A6A0B"/>
        </w:tc>
      </w:tr>
      <w:tr w:rsidR="007A6A0B" w14:paraId="1926F173" w14:textId="77777777" w:rsidTr="00FC3B43">
        <w:tc>
          <w:tcPr>
            <w:tcW w:w="4675" w:type="dxa"/>
          </w:tcPr>
          <w:p w14:paraId="7F3D63C2" w14:textId="77777777" w:rsidR="007A6A0B" w:rsidRDefault="007A6A0B" w:rsidP="007A6A0B"/>
          <w:p w14:paraId="71291777" w14:textId="77777777" w:rsidR="007A6A0B" w:rsidRDefault="007A6A0B" w:rsidP="007A6A0B"/>
        </w:tc>
        <w:tc>
          <w:tcPr>
            <w:tcW w:w="3060" w:type="dxa"/>
          </w:tcPr>
          <w:p w14:paraId="50761229" w14:textId="77777777" w:rsidR="007A6A0B" w:rsidRDefault="007A6A0B" w:rsidP="007A6A0B"/>
        </w:tc>
        <w:tc>
          <w:tcPr>
            <w:tcW w:w="1977" w:type="dxa"/>
          </w:tcPr>
          <w:p w14:paraId="5CA39851" w14:textId="77777777" w:rsidR="007A6A0B" w:rsidRDefault="007A6A0B" w:rsidP="007A6A0B"/>
        </w:tc>
        <w:tc>
          <w:tcPr>
            <w:tcW w:w="3238" w:type="dxa"/>
            <w:gridSpan w:val="2"/>
          </w:tcPr>
          <w:p w14:paraId="43989D81" w14:textId="77777777" w:rsidR="00D7489B" w:rsidRDefault="00362930" w:rsidP="00D7489B">
            <w:pPr>
              <w:jc w:val="center"/>
            </w:pPr>
            <w:sdt>
              <w:sdtPr>
                <w:id w:val="-918559695"/>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Under 1/4      </w:t>
            </w:r>
            <w:sdt>
              <w:sdtPr>
                <w:id w:val="-2040661789"/>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1/4 or more</w:t>
            </w:r>
          </w:p>
          <w:p w14:paraId="17A7BDBE" w14:textId="77777777" w:rsidR="007A6A0B" w:rsidRDefault="007A6A0B" w:rsidP="007A6A0B"/>
        </w:tc>
      </w:tr>
      <w:tr w:rsidR="007A6A0B" w14:paraId="03D9253A" w14:textId="77777777" w:rsidTr="00FC3B43">
        <w:tc>
          <w:tcPr>
            <w:tcW w:w="4675" w:type="dxa"/>
          </w:tcPr>
          <w:p w14:paraId="060990F0" w14:textId="77777777" w:rsidR="007A6A0B" w:rsidRDefault="007A6A0B" w:rsidP="007A6A0B"/>
          <w:p w14:paraId="3809F798" w14:textId="77777777" w:rsidR="007A6A0B" w:rsidRDefault="007A6A0B" w:rsidP="007A6A0B"/>
        </w:tc>
        <w:tc>
          <w:tcPr>
            <w:tcW w:w="3060" w:type="dxa"/>
          </w:tcPr>
          <w:p w14:paraId="716C42BB" w14:textId="77777777" w:rsidR="007A6A0B" w:rsidRDefault="007A6A0B" w:rsidP="007A6A0B"/>
        </w:tc>
        <w:tc>
          <w:tcPr>
            <w:tcW w:w="1977" w:type="dxa"/>
          </w:tcPr>
          <w:p w14:paraId="6148E8D5" w14:textId="77777777" w:rsidR="007A6A0B" w:rsidRDefault="007A6A0B" w:rsidP="007A6A0B"/>
        </w:tc>
        <w:tc>
          <w:tcPr>
            <w:tcW w:w="3238" w:type="dxa"/>
            <w:gridSpan w:val="2"/>
          </w:tcPr>
          <w:p w14:paraId="4A80F5C7" w14:textId="77777777" w:rsidR="00D7489B" w:rsidRDefault="00362930" w:rsidP="00D7489B">
            <w:pPr>
              <w:jc w:val="center"/>
            </w:pPr>
            <w:sdt>
              <w:sdtPr>
                <w:id w:val="136692767"/>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Under 1/4      </w:t>
            </w:r>
            <w:sdt>
              <w:sdtPr>
                <w:id w:val="1119878942"/>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1/4 or more</w:t>
            </w:r>
          </w:p>
          <w:p w14:paraId="6ED1DB5B" w14:textId="77777777" w:rsidR="007A6A0B" w:rsidRDefault="007A6A0B" w:rsidP="007A6A0B">
            <w:pPr>
              <w:jc w:val="center"/>
            </w:pPr>
          </w:p>
        </w:tc>
      </w:tr>
      <w:tr w:rsidR="007A6A0B" w14:paraId="25FA08D2" w14:textId="77777777" w:rsidTr="00FC3B43">
        <w:tc>
          <w:tcPr>
            <w:tcW w:w="4675" w:type="dxa"/>
          </w:tcPr>
          <w:p w14:paraId="3C75DC97" w14:textId="77777777" w:rsidR="007A6A0B" w:rsidRDefault="007A6A0B" w:rsidP="007A6A0B"/>
        </w:tc>
        <w:tc>
          <w:tcPr>
            <w:tcW w:w="3060" w:type="dxa"/>
          </w:tcPr>
          <w:p w14:paraId="109C6161" w14:textId="77777777" w:rsidR="007A6A0B" w:rsidRDefault="007A6A0B" w:rsidP="007A6A0B"/>
        </w:tc>
        <w:tc>
          <w:tcPr>
            <w:tcW w:w="1977" w:type="dxa"/>
          </w:tcPr>
          <w:p w14:paraId="5A507584" w14:textId="77777777" w:rsidR="007A6A0B" w:rsidRDefault="007A6A0B" w:rsidP="007A6A0B"/>
        </w:tc>
        <w:tc>
          <w:tcPr>
            <w:tcW w:w="3238" w:type="dxa"/>
            <w:gridSpan w:val="2"/>
          </w:tcPr>
          <w:p w14:paraId="40B8D6C1" w14:textId="0A44A7E5" w:rsidR="007A6A0B" w:rsidRDefault="00362930" w:rsidP="00D7489B">
            <w:pPr>
              <w:jc w:val="center"/>
            </w:pPr>
            <w:sdt>
              <w:sdtPr>
                <w:id w:val="1994137809"/>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Under 1/4      </w:t>
            </w:r>
            <w:sdt>
              <w:sdtPr>
                <w:id w:val="1180855330"/>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1/4 or more</w:t>
            </w:r>
          </w:p>
          <w:p w14:paraId="6C020EAE" w14:textId="0E3C7749" w:rsidR="006C1783" w:rsidRDefault="006C1783" w:rsidP="007A6A0B">
            <w:pPr>
              <w:jc w:val="center"/>
            </w:pPr>
          </w:p>
        </w:tc>
      </w:tr>
      <w:tr w:rsidR="007A6A0B" w14:paraId="68FD1A4C" w14:textId="77777777" w:rsidTr="00FC3B43">
        <w:tc>
          <w:tcPr>
            <w:tcW w:w="4675" w:type="dxa"/>
          </w:tcPr>
          <w:p w14:paraId="04313171" w14:textId="77777777" w:rsidR="007A6A0B" w:rsidRDefault="007A6A0B" w:rsidP="007A6A0B"/>
        </w:tc>
        <w:tc>
          <w:tcPr>
            <w:tcW w:w="3060" w:type="dxa"/>
          </w:tcPr>
          <w:p w14:paraId="6E4264A9" w14:textId="77777777" w:rsidR="007A6A0B" w:rsidRDefault="007A6A0B" w:rsidP="007A6A0B"/>
        </w:tc>
        <w:tc>
          <w:tcPr>
            <w:tcW w:w="1977" w:type="dxa"/>
          </w:tcPr>
          <w:p w14:paraId="041C9279" w14:textId="77777777" w:rsidR="007A6A0B" w:rsidRDefault="007A6A0B" w:rsidP="007A6A0B"/>
        </w:tc>
        <w:tc>
          <w:tcPr>
            <w:tcW w:w="3238" w:type="dxa"/>
            <w:gridSpan w:val="2"/>
          </w:tcPr>
          <w:p w14:paraId="37A34936" w14:textId="0EE9D4B7" w:rsidR="007A6A0B" w:rsidRDefault="00362930" w:rsidP="00D7489B">
            <w:pPr>
              <w:jc w:val="center"/>
            </w:pPr>
            <w:sdt>
              <w:sdtPr>
                <w:id w:val="231973142"/>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Under 1/4      </w:t>
            </w:r>
            <w:sdt>
              <w:sdtPr>
                <w:id w:val="988904445"/>
                <w14:checkbox>
                  <w14:checked w14:val="0"/>
                  <w14:checkedState w14:val="2612" w14:font="MS Gothic"/>
                  <w14:uncheckedState w14:val="2610" w14:font="MS Gothic"/>
                </w14:checkbox>
              </w:sdtPr>
              <w:sdtEndPr/>
              <w:sdtContent>
                <w:r w:rsidR="00D7489B">
                  <w:rPr>
                    <w:rFonts w:ascii="MS Gothic" w:eastAsia="MS Gothic" w:hAnsi="MS Gothic" w:hint="eastAsia"/>
                  </w:rPr>
                  <w:t>☐</w:t>
                </w:r>
              </w:sdtContent>
            </w:sdt>
            <w:r w:rsidR="00D7489B">
              <w:t xml:space="preserve"> 1/4 or more</w:t>
            </w:r>
          </w:p>
          <w:p w14:paraId="46A953B5" w14:textId="654588F0" w:rsidR="006C1783" w:rsidRDefault="006C1783" w:rsidP="007A6A0B">
            <w:pPr>
              <w:jc w:val="center"/>
            </w:pPr>
          </w:p>
        </w:tc>
      </w:tr>
    </w:tbl>
    <w:p w14:paraId="50E6C3C1" w14:textId="77777777" w:rsidR="00553EFE" w:rsidRDefault="00553EFE" w:rsidP="00553EFE">
      <w:pPr>
        <w:spacing w:after="0" w:line="240" w:lineRule="auto"/>
      </w:pPr>
    </w:p>
    <w:p w14:paraId="3FF09D67" w14:textId="061FD184" w:rsidR="00553EFE" w:rsidRPr="00EF5815" w:rsidRDefault="00553EFE" w:rsidP="004056E7">
      <w:pPr>
        <w:tabs>
          <w:tab w:val="right" w:pos="13176"/>
        </w:tabs>
        <w:spacing w:after="0" w:line="240" w:lineRule="auto"/>
      </w:pPr>
      <w:r>
        <w:t xml:space="preserve">Shareholder Comments: </w:t>
      </w:r>
      <w:r w:rsidR="004056E7">
        <w:tab/>
        <w:t>Use additional paper if necessary</w:t>
      </w:r>
    </w:p>
    <w:p w14:paraId="032E8F82" w14:textId="4B1D40D9" w:rsidR="006E53A9" w:rsidRDefault="006E53A9" w:rsidP="006E53A9"/>
    <w:p w14:paraId="7EB7CE70" w14:textId="6C77AC13" w:rsidR="003E4525" w:rsidRPr="003E4525" w:rsidRDefault="003E4525" w:rsidP="003E4525"/>
    <w:p w14:paraId="46114BD0" w14:textId="20964E98" w:rsidR="003E4525" w:rsidRPr="003E4525" w:rsidRDefault="003E4525" w:rsidP="003E4525"/>
    <w:p w14:paraId="4151E380" w14:textId="7D918DDF" w:rsidR="003E4525" w:rsidRPr="003E4525" w:rsidRDefault="003E4525" w:rsidP="003E4525">
      <w:pPr>
        <w:tabs>
          <w:tab w:val="left" w:pos="12373"/>
        </w:tabs>
      </w:pPr>
      <w:r>
        <w:tab/>
      </w:r>
    </w:p>
    <w:sectPr w:rsidR="003E4525" w:rsidRPr="003E4525" w:rsidSect="007A6A0B">
      <w:type w:val="continuous"/>
      <w:pgSz w:w="15840" w:h="12240" w:orient="landscape" w:code="1"/>
      <w:pgMar w:top="1440" w:right="1584" w:bottom="1440" w:left="1080" w:header="720" w:footer="0" w:gutter="0"/>
      <w:pgBorders w:offsetFrom="page">
        <w:top w:val="double" w:sz="6" w:space="24" w:color="265F65" w:themeColor="accent2" w:themeShade="80"/>
        <w:left w:val="double" w:sz="6" w:space="24" w:color="265F65" w:themeColor="accent2" w:themeShade="80"/>
        <w:bottom w:val="double" w:sz="6" w:space="24" w:color="265F65" w:themeColor="accent2" w:themeShade="80"/>
        <w:right w:val="double" w:sz="6" w:space="24" w:color="265F65" w:themeColor="accent2" w:themeShade="8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D4C96" w14:textId="77777777" w:rsidR="00362930" w:rsidRDefault="00362930" w:rsidP="00452979">
      <w:pPr>
        <w:spacing w:after="0" w:line="240" w:lineRule="auto"/>
      </w:pPr>
      <w:r>
        <w:separator/>
      </w:r>
    </w:p>
  </w:endnote>
  <w:endnote w:type="continuationSeparator" w:id="0">
    <w:p w14:paraId="3EACC5BD" w14:textId="77777777" w:rsidR="00362930" w:rsidRDefault="00362930" w:rsidP="00452979">
      <w:pPr>
        <w:spacing w:after="0" w:line="240" w:lineRule="auto"/>
      </w:pPr>
      <w:r>
        <w:continuationSeparator/>
      </w:r>
    </w:p>
  </w:endnote>
  <w:endnote w:type="continuationNotice" w:id="1">
    <w:p w14:paraId="510E47B1" w14:textId="77777777" w:rsidR="00362930" w:rsidRDefault="003629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94255313"/>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gridCol w:w="4389"/>
            </w:tblGrid>
            <w:tr w:rsidR="003E4525" w14:paraId="27D0153A" w14:textId="77777777" w:rsidTr="003E4525">
              <w:tc>
                <w:tcPr>
                  <w:tcW w:w="4388" w:type="dxa"/>
                </w:tcPr>
                <w:p w14:paraId="285335EE" w14:textId="354C88B3" w:rsidR="003E4525" w:rsidRDefault="003E4525" w:rsidP="000D297A">
                  <w:pPr>
                    <w:pStyle w:val="Footer"/>
                    <w:rPr>
                      <w:sz w:val="18"/>
                      <w:szCs w:val="18"/>
                    </w:rPr>
                  </w:pPr>
                </w:p>
              </w:tc>
              <w:tc>
                <w:tcPr>
                  <w:tcW w:w="4389" w:type="dxa"/>
                </w:tcPr>
                <w:p w14:paraId="1B48AE13" w14:textId="485ECE74" w:rsidR="003E4525" w:rsidRPr="003E4525" w:rsidRDefault="003E4525" w:rsidP="003E4525">
                  <w:pPr>
                    <w:pStyle w:val="Footer"/>
                    <w:jc w:val="center"/>
                    <w:rPr>
                      <w:b/>
                      <w:bCs/>
                      <w:sz w:val="28"/>
                      <w:szCs w:val="28"/>
                    </w:rPr>
                  </w:pPr>
                  <w:r w:rsidRPr="003E4525">
                    <w:rPr>
                      <w:b/>
                      <w:bCs/>
                      <w:color w:val="FF0000"/>
                      <w:sz w:val="28"/>
                      <w:szCs w:val="28"/>
                    </w:rPr>
                    <w:t>CONFIDENTIAL</w:t>
                  </w:r>
                </w:p>
              </w:tc>
              <w:tc>
                <w:tcPr>
                  <w:tcW w:w="4389" w:type="dxa"/>
                </w:tcPr>
                <w:p w14:paraId="4E4AD4BC" w14:textId="315E89F7" w:rsidR="003E4525" w:rsidRPr="004F2E55" w:rsidRDefault="003E4525">
                  <w:pPr>
                    <w:pStyle w:val="Footer"/>
                    <w:jc w:val="right"/>
                  </w:pPr>
                  <w:r w:rsidRPr="004F2E55">
                    <w:t xml:space="preserve">Page </w:t>
                  </w:r>
                  <w:r w:rsidRPr="004F2E55">
                    <w:rPr>
                      <w:b/>
                      <w:bCs/>
                    </w:rPr>
                    <w:fldChar w:fldCharType="begin"/>
                  </w:r>
                  <w:r w:rsidRPr="004F2E55">
                    <w:rPr>
                      <w:b/>
                      <w:bCs/>
                    </w:rPr>
                    <w:instrText xml:space="preserve"> PAGE  \* Arabic  \* MERGEFORMAT </w:instrText>
                  </w:r>
                  <w:r w:rsidRPr="004F2E55">
                    <w:rPr>
                      <w:b/>
                      <w:bCs/>
                    </w:rPr>
                    <w:fldChar w:fldCharType="separate"/>
                  </w:r>
                  <w:r w:rsidRPr="004F2E55">
                    <w:rPr>
                      <w:b/>
                      <w:bCs/>
                      <w:noProof/>
                    </w:rPr>
                    <w:t>1</w:t>
                  </w:r>
                  <w:r w:rsidRPr="004F2E55">
                    <w:rPr>
                      <w:b/>
                      <w:bCs/>
                    </w:rPr>
                    <w:fldChar w:fldCharType="end"/>
                  </w:r>
                  <w:r w:rsidRPr="004F2E55">
                    <w:t xml:space="preserve"> of </w:t>
                  </w:r>
                  <w:r w:rsidRPr="004F2E55">
                    <w:rPr>
                      <w:b/>
                      <w:bCs/>
                    </w:rPr>
                    <w:fldChar w:fldCharType="begin"/>
                  </w:r>
                  <w:r w:rsidRPr="004F2E55">
                    <w:rPr>
                      <w:b/>
                      <w:bCs/>
                    </w:rPr>
                    <w:instrText xml:space="preserve"> NUMPAGES  \* Arabic  \* MERGEFORMAT </w:instrText>
                  </w:r>
                  <w:r w:rsidRPr="004F2E55">
                    <w:rPr>
                      <w:b/>
                      <w:bCs/>
                    </w:rPr>
                    <w:fldChar w:fldCharType="separate"/>
                  </w:r>
                  <w:r w:rsidRPr="004F2E55">
                    <w:rPr>
                      <w:b/>
                      <w:bCs/>
                      <w:noProof/>
                    </w:rPr>
                    <w:t>2</w:t>
                  </w:r>
                  <w:r w:rsidRPr="004F2E55">
                    <w:rPr>
                      <w:b/>
                      <w:bCs/>
                    </w:rPr>
                    <w:fldChar w:fldCharType="end"/>
                  </w:r>
                </w:p>
              </w:tc>
            </w:tr>
          </w:tbl>
          <w:p w14:paraId="2113FD78" w14:textId="77777777" w:rsidR="000D297A" w:rsidRDefault="000D297A">
            <w:pPr>
              <w:pStyle w:val="Footer"/>
              <w:jc w:val="right"/>
              <w:rPr>
                <w:sz w:val="18"/>
                <w:szCs w:val="18"/>
              </w:rPr>
            </w:pPr>
          </w:p>
          <w:p w14:paraId="62AF4A7A" w14:textId="77777777" w:rsidR="000D297A" w:rsidRDefault="000D297A">
            <w:pPr>
              <w:pStyle w:val="Footer"/>
              <w:jc w:val="right"/>
              <w:rPr>
                <w:sz w:val="18"/>
                <w:szCs w:val="18"/>
              </w:rPr>
            </w:pPr>
          </w:p>
          <w:p w14:paraId="1DEF8252" w14:textId="09959C3A" w:rsidR="009A1D68" w:rsidRPr="009A1D68" w:rsidRDefault="00362930" w:rsidP="000D297A">
            <w:pPr>
              <w:pStyle w:val="Footer"/>
              <w:rPr>
                <w:sz w:val="18"/>
                <w:szCs w:val="18"/>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0AF78" w14:textId="49ADAF93" w:rsidR="003E4525" w:rsidRPr="003E4525" w:rsidRDefault="003E4525" w:rsidP="003E4525">
    <w:pPr>
      <w:pStyle w:val="Footer"/>
      <w:jc w:val="center"/>
      <w:rPr>
        <w:b/>
        <w:bCs/>
        <w:color w:val="FF0000"/>
        <w:sz w:val="24"/>
        <w:szCs w:val="24"/>
      </w:rPr>
    </w:pPr>
    <w:r w:rsidRPr="003E4525">
      <w:rPr>
        <w:b/>
        <w:bCs/>
        <w:color w:val="FF0000"/>
        <w:sz w:val="24"/>
        <w:szCs w:val="24"/>
      </w:rPr>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AB4A7" w14:textId="77777777" w:rsidR="00362930" w:rsidRDefault="00362930" w:rsidP="00452979">
      <w:pPr>
        <w:spacing w:after="0" w:line="240" w:lineRule="auto"/>
      </w:pPr>
      <w:r>
        <w:separator/>
      </w:r>
    </w:p>
  </w:footnote>
  <w:footnote w:type="continuationSeparator" w:id="0">
    <w:p w14:paraId="77F6C5DE" w14:textId="77777777" w:rsidR="00362930" w:rsidRDefault="00362930" w:rsidP="00452979">
      <w:pPr>
        <w:spacing w:after="0" w:line="240" w:lineRule="auto"/>
      </w:pPr>
      <w:r>
        <w:continuationSeparator/>
      </w:r>
    </w:p>
  </w:footnote>
  <w:footnote w:type="continuationNotice" w:id="1">
    <w:p w14:paraId="319C9CAB" w14:textId="77777777" w:rsidR="00362930" w:rsidRDefault="003629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6F2B4" w14:textId="00E89D11" w:rsidR="00886C61" w:rsidRDefault="000D297A">
    <w:pPr>
      <w:pStyle w:val="Header"/>
    </w:pPr>
    <w:r>
      <w:t>K’oyitl’ots’ina</w:t>
    </w:r>
    <w:r w:rsidR="00822233">
      <w:t xml:space="preserve">, Limited Shareholder Census </w:t>
    </w:r>
    <w:r w:rsidR="003E4525">
      <w:t>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8936" w14:textId="19F54E88" w:rsidR="001668D6" w:rsidRPr="007A6A0B" w:rsidRDefault="000D297A" w:rsidP="001668D6">
    <w:pPr>
      <w:pStyle w:val="Default"/>
      <w:spacing w:before="120" w:line="269" w:lineRule="auto"/>
      <w:jc w:val="center"/>
      <w:rPr>
        <w:rFonts w:asciiTheme="minorHAnsi" w:hAnsiTheme="minorHAnsi" w:cstheme="minorHAnsi"/>
        <w:color w:val="1F3863"/>
        <w:sz w:val="32"/>
        <w:szCs w:val="32"/>
      </w:rPr>
    </w:pPr>
    <w:r>
      <w:rPr>
        <w:rFonts w:ascii="Times New Roman" w:hAnsi="Times New Roman" w:cs="Times New Roman"/>
        <w:noProof/>
        <w:color w:val="auto"/>
      </w:rPr>
      <w:drawing>
        <wp:anchor distT="0" distB="0" distL="114300" distR="114300" simplePos="0" relativeHeight="251658240" behindDoc="0" locked="0" layoutInCell="1" allowOverlap="1" wp14:anchorId="6A142CB1" wp14:editId="28F11930">
          <wp:simplePos x="0" y="0"/>
          <wp:positionH relativeFrom="margin">
            <wp:posOffset>-142875</wp:posOffset>
          </wp:positionH>
          <wp:positionV relativeFrom="paragraph">
            <wp:posOffset>-114300</wp:posOffset>
          </wp:positionV>
          <wp:extent cx="1447165" cy="982980"/>
          <wp:effectExtent l="0" t="0" r="635" b="762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165" cy="982980"/>
                  </a:xfrm>
                  <a:prstGeom prst="rect">
                    <a:avLst/>
                  </a:prstGeom>
                  <a:noFill/>
                </pic:spPr>
              </pic:pic>
            </a:graphicData>
          </a:graphic>
          <wp14:sizeRelH relativeFrom="page">
            <wp14:pctWidth>0</wp14:pctWidth>
          </wp14:sizeRelH>
          <wp14:sizeRelV relativeFrom="page">
            <wp14:pctHeight>0</wp14:pctHeight>
          </wp14:sizeRelV>
        </wp:anchor>
      </w:drawing>
    </w:r>
    <w:r>
      <w:rPr>
        <w:rFonts w:asciiTheme="minorHAnsi" w:hAnsiTheme="minorHAnsi" w:cstheme="minorBidi"/>
        <w:color w:val="1F3863"/>
        <w:sz w:val="32"/>
        <w:szCs w:val="32"/>
      </w:rPr>
      <w:t>K’oyitl’ots’ina, Limited</w:t>
    </w:r>
    <w:r w:rsidR="6A28425B" w:rsidRPr="007A6A0B">
      <w:rPr>
        <w:rFonts w:asciiTheme="minorHAnsi" w:hAnsiTheme="minorHAnsi" w:cstheme="minorBidi"/>
        <w:color w:val="1F3863"/>
        <w:sz w:val="32"/>
        <w:szCs w:val="32"/>
      </w:rPr>
      <w:t xml:space="preserve"> </w:t>
    </w:r>
    <w:r w:rsidR="006E53A9" w:rsidRPr="007A6A0B">
      <w:rPr>
        <w:rFonts w:asciiTheme="minorHAnsi" w:hAnsiTheme="minorHAnsi" w:cstheme="minorBidi"/>
        <w:color w:val="1F3863"/>
        <w:sz w:val="32"/>
        <w:szCs w:val="32"/>
      </w:rPr>
      <w:t xml:space="preserve">Census </w:t>
    </w:r>
  </w:p>
  <w:p w14:paraId="16BE9979" w14:textId="0B5F239E" w:rsidR="001174D0" w:rsidRDefault="001D2C34" w:rsidP="008B32CC">
    <w:pPr>
      <w:pStyle w:val="Header"/>
      <w:jc w:val="center"/>
    </w:pPr>
    <w: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D3F5D"/>
    <w:multiLevelType w:val="hybridMultilevel"/>
    <w:tmpl w:val="6100AA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6486B"/>
    <w:multiLevelType w:val="multilevel"/>
    <w:tmpl w:val="4E4E9120"/>
    <w:name w:val="(Unnamed Numbering Scheme)"/>
    <w:lvl w:ilvl="0">
      <w:start w:val="1"/>
      <w:numFmt w:val="decimal"/>
      <w:pStyle w:val="Heading1"/>
      <w:suff w:val="nothing"/>
      <w:lvlText w:val="Chapter %1"/>
      <w:lvlJc w:val="left"/>
      <w:pPr>
        <w:ind w:left="0" w:firstLine="0"/>
      </w:pPr>
      <w:rPr>
        <w:b w:val="0"/>
        <w:bCs w:val="0"/>
        <w:i w:val="0"/>
        <w:iCs w:val="0"/>
        <w:caps w:val="0"/>
        <w:smallCaps w:val="0"/>
        <w:strike w:val="0"/>
        <w:dstrike w:val="0"/>
        <w:noProof w:val="0"/>
        <w:vanish w:val="0"/>
        <w:color w:val="FFFFFF" w:themeColor="background1"/>
        <w:spacing w:val="0"/>
        <w:kern w:val="0"/>
        <w:position w:val="0"/>
        <w:sz w:val="28"/>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hint="default"/>
        <w:b/>
        <w:i w:val="0"/>
        <w:sz w:val="28"/>
        <w:szCs w:val="28"/>
      </w:rPr>
    </w:lvl>
    <w:lvl w:ilvl="2">
      <w:start w:val="1"/>
      <w:numFmt w:val="decimal"/>
      <w:pStyle w:val="Heading3"/>
      <w:suff w:val="space"/>
      <w:lvlText w:val="%1.%2.%3"/>
      <w:lvlJc w:val="left"/>
      <w:pPr>
        <w:ind w:left="1890" w:firstLine="0"/>
      </w:pPr>
      <w:rPr>
        <w:rFonts w:hint="default"/>
        <w:b/>
        <w:i w:val="0"/>
        <w:sz w:val="22"/>
        <w:szCs w:val="22"/>
      </w:rPr>
    </w:lvl>
    <w:lvl w:ilvl="3">
      <w:start w:val="1"/>
      <w:numFmt w:val="decimal"/>
      <w:suff w:val="space"/>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D260C3A"/>
    <w:multiLevelType w:val="hybridMultilevel"/>
    <w:tmpl w:val="71E867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D90D08"/>
    <w:multiLevelType w:val="hybridMultilevel"/>
    <w:tmpl w:val="CE40E922"/>
    <w:lvl w:ilvl="0" w:tplc="CAA49790">
      <w:numFmt w:val="bullet"/>
      <w:lvlText w:val="•"/>
      <w:lvlJc w:val="left"/>
      <w:pPr>
        <w:ind w:left="1080" w:hanging="720"/>
      </w:pPr>
      <w:rPr>
        <w:rFonts w:ascii="Arial" w:eastAsiaTheme="minorHAnsi" w:hAnsi="Arial" w:cs="Arial" w:hint="default"/>
      </w:rPr>
    </w:lvl>
    <w:lvl w:ilvl="1" w:tplc="7376DD4C">
      <w:numFmt w:val="bullet"/>
      <w:lvlText w:val=""/>
      <w:lvlJc w:val="left"/>
      <w:pPr>
        <w:ind w:left="1800" w:hanging="720"/>
      </w:pPr>
      <w:rPr>
        <w:rFonts w:ascii="Symbol" w:eastAsiaTheme="minorHAnsi" w:hAnsi="Symbo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6E5C37"/>
    <w:multiLevelType w:val="hybridMultilevel"/>
    <w:tmpl w:val="FFFFFFFF"/>
    <w:lvl w:ilvl="0" w:tplc="30B4F708">
      <w:start w:val="1"/>
      <w:numFmt w:val="upperLetter"/>
      <w:lvlText w:val="%1."/>
      <w:lvlJc w:val="left"/>
      <w:pPr>
        <w:ind w:left="360" w:hanging="360"/>
      </w:pPr>
    </w:lvl>
    <w:lvl w:ilvl="1" w:tplc="B93E174C">
      <w:start w:val="1"/>
      <w:numFmt w:val="lowerLetter"/>
      <w:lvlText w:val="%2."/>
      <w:lvlJc w:val="left"/>
      <w:pPr>
        <w:ind w:left="1080" w:hanging="360"/>
      </w:pPr>
    </w:lvl>
    <w:lvl w:ilvl="2" w:tplc="FF809F3C">
      <w:start w:val="1"/>
      <w:numFmt w:val="lowerRoman"/>
      <w:lvlText w:val="%3."/>
      <w:lvlJc w:val="right"/>
      <w:pPr>
        <w:ind w:left="1800" w:hanging="180"/>
      </w:pPr>
    </w:lvl>
    <w:lvl w:ilvl="3" w:tplc="550C0250">
      <w:start w:val="1"/>
      <w:numFmt w:val="decimal"/>
      <w:lvlText w:val="%4."/>
      <w:lvlJc w:val="left"/>
      <w:pPr>
        <w:ind w:left="2520" w:hanging="360"/>
      </w:pPr>
    </w:lvl>
    <w:lvl w:ilvl="4" w:tplc="FC7232B2">
      <w:start w:val="1"/>
      <w:numFmt w:val="lowerLetter"/>
      <w:lvlText w:val="%5."/>
      <w:lvlJc w:val="left"/>
      <w:pPr>
        <w:ind w:left="3240" w:hanging="360"/>
      </w:pPr>
    </w:lvl>
    <w:lvl w:ilvl="5" w:tplc="3444620C">
      <w:start w:val="1"/>
      <w:numFmt w:val="lowerRoman"/>
      <w:lvlText w:val="%6."/>
      <w:lvlJc w:val="right"/>
      <w:pPr>
        <w:ind w:left="3960" w:hanging="180"/>
      </w:pPr>
    </w:lvl>
    <w:lvl w:ilvl="6" w:tplc="E5EC24AC">
      <w:start w:val="1"/>
      <w:numFmt w:val="decimal"/>
      <w:lvlText w:val="%7."/>
      <w:lvlJc w:val="left"/>
      <w:pPr>
        <w:ind w:left="4680" w:hanging="360"/>
      </w:pPr>
    </w:lvl>
    <w:lvl w:ilvl="7" w:tplc="1DDCD610">
      <w:start w:val="1"/>
      <w:numFmt w:val="lowerLetter"/>
      <w:lvlText w:val="%8."/>
      <w:lvlJc w:val="left"/>
      <w:pPr>
        <w:ind w:left="5400" w:hanging="360"/>
      </w:pPr>
    </w:lvl>
    <w:lvl w:ilvl="8" w:tplc="C908D63E">
      <w:start w:val="1"/>
      <w:numFmt w:val="lowerRoman"/>
      <w:lvlText w:val="%9."/>
      <w:lvlJc w:val="right"/>
      <w:pPr>
        <w:ind w:left="6120" w:hanging="180"/>
      </w:pPr>
    </w:lvl>
  </w:abstractNum>
  <w:abstractNum w:abstractNumId="5" w15:restartNumberingAfterBreak="0">
    <w:nsid w:val="27885476"/>
    <w:multiLevelType w:val="hybridMultilevel"/>
    <w:tmpl w:val="CF020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3F094F"/>
    <w:multiLevelType w:val="hybridMultilevel"/>
    <w:tmpl w:val="9B849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09019A"/>
    <w:multiLevelType w:val="hybridMultilevel"/>
    <w:tmpl w:val="FFFFFFFF"/>
    <w:lvl w:ilvl="0" w:tplc="30B4F708">
      <w:start w:val="1"/>
      <w:numFmt w:val="upperLetter"/>
      <w:lvlText w:val="%1."/>
      <w:lvlJc w:val="left"/>
      <w:pPr>
        <w:ind w:left="720" w:hanging="360"/>
      </w:pPr>
    </w:lvl>
    <w:lvl w:ilvl="1" w:tplc="B93E174C">
      <w:start w:val="1"/>
      <w:numFmt w:val="lowerLetter"/>
      <w:lvlText w:val="%2."/>
      <w:lvlJc w:val="left"/>
      <w:pPr>
        <w:ind w:left="1440" w:hanging="360"/>
      </w:pPr>
    </w:lvl>
    <w:lvl w:ilvl="2" w:tplc="FF809F3C">
      <w:start w:val="1"/>
      <w:numFmt w:val="lowerRoman"/>
      <w:lvlText w:val="%3."/>
      <w:lvlJc w:val="right"/>
      <w:pPr>
        <w:ind w:left="2160" w:hanging="180"/>
      </w:pPr>
    </w:lvl>
    <w:lvl w:ilvl="3" w:tplc="550C0250">
      <w:start w:val="1"/>
      <w:numFmt w:val="decimal"/>
      <w:lvlText w:val="%4."/>
      <w:lvlJc w:val="left"/>
      <w:pPr>
        <w:ind w:left="2880" w:hanging="360"/>
      </w:pPr>
    </w:lvl>
    <w:lvl w:ilvl="4" w:tplc="FC7232B2">
      <w:start w:val="1"/>
      <w:numFmt w:val="lowerLetter"/>
      <w:lvlText w:val="%5."/>
      <w:lvlJc w:val="left"/>
      <w:pPr>
        <w:ind w:left="3600" w:hanging="360"/>
      </w:pPr>
    </w:lvl>
    <w:lvl w:ilvl="5" w:tplc="3444620C">
      <w:start w:val="1"/>
      <w:numFmt w:val="lowerRoman"/>
      <w:lvlText w:val="%6."/>
      <w:lvlJc w:val="right"/>
      <w:pPr>
        <w:ind w:left="4320" w:hanging="180"/>
      </w:pPr>
    </w:lvl>
    <w:lvl w:ilvl="6" w:tplc="E5EC24AC">
      <w:start w:val="1"/>
      <w:numFmt w:val="decimal"/>
      <w:lvlText w:val="%7."/>
      <w:lvlJc w:val="left"/>
      <w:pPr>
        <w:ind w:left="5040" w:hanging="360"/>
      </w:pPr>
    </w:lvl>
    <w:lvl w:ilvl="7" w:tplc="1DDCD610">
      <w:start w:val="1"/>
      <w:numFmt w:val="lowerLetter"/>
      <w:lvlText w:val="%8."/>
      <w:lvlJc w:val="left"/>
      <w:pPr>
        <w:ind w:left="5760" w:hanging="360"/>
      </w:pPr>
    </w:lvl>
    <w:lvl w:ilvl="8" w:tplc="C908D63E">
      <w:start w:val="1"/>
      <w:numFmt w:val="lowerRoman"/>
      <w:lvlText w:val="%9."/>
      <w:lvlJc w:val="right"/>
      <w:pPr>
        <w:ind w:left="6480" w:hanging="180"/>
      </w:pPr>
    </w:lvl>
  </w:abstractNum>
  <w:abstractNum w:abstractNumId="8" w15:restartNumberingAfterBreak="0">
    <w:nsid w:val="3B277443"/>
    <w:multiLevelType w:val="hybridMultilevel"/>
    <w:tmpl w:val="AD8C6E8E"/>
    <w:lvl w:ilvl="0" w:tplc="30B4F708">
      <w:start w:val="1"/>
      <w:numFmt w:val="upperLetter"/>
      <w:lvlText w:val="%1."/>
      <w:lvlJc w:val="left"/>
      <w:pPr>
        <w:ind w:left="360" w:hanging="360"/>
      </w:pPr>
    </w:lvl>
    <w:lvl w:ilvl="1" w:tplc="B93E174C">
      <w:start w:val="1"/>
      <w:numFmt w:val="lowerLetter"/>
      <w:lvlText w:val="%2."/>
      <w:lvlJc w:val="left"/>
      <w:pPr>
        <w:ind w:left="1080" w:hanging="360"/>
      </w:pPr>
    </w:lvl>
    <w:lvl w:ilvl="2" w:tplc="FF809F3C">
      <w:start w:val="1"/>
      <w:numFmt w:val="lowerRoman"/>
      <w:lvlText w:val="%3."/>
      <w:lvlJc w:val="right"/>
      <w:pPr>
        <w:ind w:left="720" w:hanging="180"/>
      </w:pPr>
    </w:lvl>
    <w:lvl w:ilvl="3" w:tplc="550C0250">
      <w:start w:val="1"/>
      <w:numFmt w:val="decimal"/>
      <w:lvlText w:val="%4."/>
      <w:lvlJc w:val="left"/>
      <w:pPr>
        <w:ind w:left="2520" w:hanging="360"/>
      </w:pPr>
    </w:lvl>
    <w:lvl w:ilvl="4" w:tplc="FC7232B2">
      <w:start w:val="1"/>
      <w:numFmt w:val="lowerLetter"/>
      <w:lvlText w:val="%5."/>
      <w:lvlJc w:val="left"/>
      <w:pPr>
        <w:ind w:left="3240" w:hanging="360"/>
      </w:pPr>
    </w:lvl>
    <w:lvl w:ilvl="5" w:tplc="3444620C">
      <w:start w:val="1"/>
      <w:numFmt w:val="lowerRoman"/>
      <w:lvlText w:val="%6."/>
      <w:lvlJc w:val="right"/>
      <w:pPr>
        <w:ind w:left="3960" w:hanging="180"/>
      </w:pPr>
    </w:lvl>
    <w:lvl w:ilvl="6" w:tplc="E5EC24AC">
      <w:start w:val="1"/>
      <w:numFmt w:val="decimal"/>
      <w:lvlText w:val="%7."/>
      <w:lvlJc w:val="left"/>
      <w:pPr>
        <w:ind w:left="4680" w:hanging="360"/>
      </w:pPr>
    </w:lvl>
    <w:lvl w:ilvl="7" w:tplc="1DDCD610">
      <w:start w:val="1"/>
      <w:numFmt w:val="lowerLetter"/>
      <w:lvlText w:val="%8."/>
      <w:lvlJc w:val="left"/>
      <w:pPr>
        <w:ind w:left="5400" w:hanging="360"/>
      </w:pPr>
    </w:lvl>
    <w:lvl w:ilvl="8" w:tplc="C908D63E">
      <w:start w:val="1"/>
      <w:numFmt w:val="lowerRoman"/>
      <w:lvlText w:val="%9."/>
      <w:lvlJc w:val="right"/>
      <w:pPr>
        <w:ind w:left="6120" w:hanging="180"/>
      </w:pPr>
    </w:lvl>
  </w:abstractNum>
  <w:abstractNum w:abstractNumId="9" w15:restartNumberingAfterBreak="0">
    <w:nsid w:val="404A176C"/>
    <w:multiLevelType w:val="hybridMultilevel"/>
    <w:tmpl w:val="96907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D86B89"/>
    <w:multiLevelType w:val="hybridMultilevel"/>
    <w:tmpl w:val="7C10122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568A1"/>
    <w:multiLevelType w:val="hybridMultilevel"/>
    <w:tmpl w:val="733639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A564B2"/>
    <w:multiLevelType w:val="hybridMultilevel"/>
    <w:tmpl w:val="AD8C6E8E"/>
    <w:lvl w:ilvl="0" w:tplc="30B4F708">
      <w:start w:val="1"/>
      <w:numFmt w:val="upperLetter"/>
      <w:lvlText w:val="%1."/>
      <w:lvlJc w:val="left"/>
      <w:pPr>
        <w:ind w:left="360" w:hanging="360"/>
      </w:pPr>
    </w:lvl>
    <w:lvl w:ilvl="1" w:tplc="B93E174C">
      <w:start w:val="1"/>
      <w:numFmt w:val="lowerLetter"/>
      <w:lvlText w:val="%2."/>
      <w:lvlJc w:val="left"/>
      <w:pPr>
        <w:ind w:left="1080" w:hanging="360"/>
      </w:pPr>
    </w:lvl>
    <w:lvl w:ilvl="2" w:tplc="FF809F3C">
      <w:start w:val="1"/>
      <w:numFmt w:val="lowerRoman"/>
      <w:lvlText w:val="%3."/>
      <w:lvlJc w:val="right"/>
      <w:pPr>
        <w:ind w:left="630" w:hanging="180"/>
      </w:pPr>
    </w:lvl>
    <w:lvl w:ilvl="3" w:tplc="550C0250">
      <w:start w:val="1"/>
      <w:numFmt w:val="decimal"/>
      <w:lvlText w:val="%4."/>
      <w:lvlJc w:val="left"/>
      <w:pPr>
        <w:ind w:left="2520" w:hanging="360"/>
      </w:pPr>
    </w:lvl>
    <w:lvl w:ilvl="4" w:tplc="FC7232B2">
      <w:start w:val="1"/>
      <w:numFmt w:val="lowerLetter"/>
      <w:lvlText w:val="%5."/>
      <w:lvlJc w:val="left"/>
      <w:pPr>
        <w:ind w:left="3240" w:hanging="360"/>
      </w:pPr>
    </w:lvl>
    <w:lvl w:ilvl="5" w:tplc="3444620C">
      <w:start w:val="1"/>
      <w:numFmt w:val="lowerRoman"/>
      <w:lvlText w:val="%6."/>
      <w:lvlJc w:val="right"/>
      <w:pPr>
        <w:ind w:left="3960" w:hanging="180"/>
      </w:pPr>
    </w:lvl>
    <w:lvl w:ilvl="6" w:tplc="E5EC24AC">
      <w:start w:val="1"/>
      <w:numFmt w:val="decimal"/>
      <w:lvlText w:val="%7."/>
      <w:lvlJc w:val="left"/>
      <w:pPr>
        <w:ind w:left="4680" w:hanging="360"/>
      </w:pPr>
    </w:lvl>
    <w:lvl w:ilvl="7" w:tplc="1DDCD610">
      <w:start w:val="1"/>
      <w:numFmt w:val="lowerLetter"/>
      <w:lvlText w:val="%8."/>
      <w:lvlJc w:val="left"/>
      <w:pPr>
        <w:ind w:left="5400" w:hanging="360"/>
      </w:pPr>
    </w:lvl>
    <w:lvl w:ilvl="8" w:tplc="C908D63E">
      <w:start w:val="1"/>
      <w:numFmt w:val="lowerRoman"/>
      <w:lvlText w:val="%9."/>
      <w:lvlJc w:val="right"/>
      <w:pPr>
        <w:ind w:left="6120" w:hanging="180"/>
      </w:pPr>
    </w:lvl>
  </w:abstractNum>
  <w:abstractNum w:abstractNumId="13" w15:restartNumberingAfterBreak="0">
    <w:nsid w:val="5B761A7E"/>
    <w:multiLevelType w:val="hybridMultilevel"/>
    <w:tmpl w:val="F5D0BBE8"/>
    <w:lvl w:ilvl="0" w:tplc="30B4F708">
      <w:start w:val="1"/>
      <w:numFmt w:val="upperLetter"/>
      <w:lvlText w:val="%1."/>
      <w:lvlJc w:val="left"/>
      <w:pPr>
        <w:ind w:left="360" w:hanging="360"/>
      </w:pPr>
    </w:lvl>
    <w:lvl w:ilvl="1" w:tplc="B93E174C">
      <w:start w:val="1"/>
      <w:numFmt w:val="lowerLetter"/>
      <w:lvlText w:val="%2."/>
      <w:lvlJc w:val="left"/>
      <w:pPr>
        <w:ind w:left="1080" w:hanging="360"/>
      </w:pPr>
    </w:lvl>
    <w:lvl w:ilvl="2" w:tplc="FF809F3C">
      <w:start w:val="1"/>
      <w:numFmt w:val="lowerRoman"/>
      <w:lvlText w:val="%3."/>
      <w:lvlJc w:val="right"/>
      <w:pPr>
        <w:ind w:left="630" w:hanging="180"/>
      </w:pPr>
    </w:lvl>
    <w:lvl w:ilvl="3" w:tplc="550C0250">
      <w:start w:val="1"/>
      <w:numFmt w:val="decimal"/>
      <w:lvlText w:val="%4."/>
      <w:lvlJc w:val="left"/>
      <w:pPr>
        <w:ind w:left="2520" w:hanging="360"/>
      </w:pPr>
    </w:lvl>
    <w:lvl w:ilvl="4" w:tplc="FC7232B2">
      <w:start w:val="1"/>
      <w:numFmt w:val="lowerLetter"/>
      <w:lvlText w:val="%5."/>
      <w:lvlJc w:val="left"/>
      <w:pPr>
        <w:ind w:left="3240" w:hanging="360"/>
      </w:pPr>
    </w:lvl>
    <w:lvl w:ilvl="5" w:tplc="3444620C">
      <w:start w:val="1"/>
      <w:numFmt w:val="lowerRoman"/>
      <w:lvlText w:val="%6."/>
      <w:lvlJc w:val="right"/>
      <w:pPr>
        <w:ind w:left="3960" w:hanging="180"/>
      </w:pPr>
    </w:lvl>
    <w:lvl w:ilvl="6" w:tplc="E5EC24AC">
      <w:start w:val="1"/>
      <w:numFmt w:val="decimal"/>
      <w:lvlText w:val="%7."/>
      <w:lvlJc w:val="left"/>
      <w:pPr>
        <w:ind w:left="4680" w:hanging="360"/>
      </w:pPr>
    </w:lvl>
    <w:lvl w:ilvl="7" w:tplc="1DDCD610">
      <w:start w:val="1"/>
      <w:numFmt w:val="lowerLetter"/>
      <w:lvlText w:val="%8."/>
      <w:lvlJc w:val="left"/>
      <w:pPr>
        <w:ind w:left="5400" w:hanging="360"/>
      </w:pPr>
    </w:lvl>
    <w:lvl w:ilvl="8" w:tplc="C908D63E">
      <w:start w:val="1"/>
      <w:numFmt w:val="lowerRoman"/>
      <w:lvlText w:val="%9."/>
      <w:lvlJc w:val="right"/>
      <w:pPr>
        <w:ind w:left="6120" w:hanging="180"/>
      </w:pPr>
    </w:lvl>
  </w:abstractNum>
  <w:num w:numId="1">
    <w:abstractNumId w:val="9"/>
  </w:num>
  <w:num w:numId="2">
    <w:abstractNumId w:val="0"/>
  </w:num>
  <w:num w:numId="3">
    <w:abstractNumId w:val="6"/>
  </w:num>
  <w:num w:numId="4">
    <w:abstractNumId w:val="3"/>
  </w:num>
  <w:num w:numId="5">
    <w:abstractNumId w:val="10"/>
  </w:num>
  <w:num w:numId="6">
    <w:abstractNumId w:val="7"/>
  </w:num>
  <w:num w:numId="7">
    <w:abstractNumId w:val="4"/>
  </w:num>
  <w:num w:numId="8">
    <w:abstractNumId w:val="12"/>
  </w:num>
  <w:num w:numId="9">
    <w:abstractNumId w:val="13"/>
  </w:num>
  <w:num w:numId="10">
    <w:abstractNumId w:val="8"/>
  </w:num>
  <w:num w:numId="11">
    <w:abstractNumId w:val="5"/>
  </w:num>
  <w:num w:numId="12">
    <w:abstractNumId w:val="1"/>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NDM3MjGyNDYxMjFX0lEKTi0uzszPAykwNKgFAFnE8P0tAAAA"/>
  </w:docVars>
  <w:rsids>
    <w:rsidRoot w:val="00944569"/>
    <w:rsid w:val="00007439"/>
    <w:rsid w:val="0001291A"/>
    <w:rsid w:val="00013D8D"/>
    <w:rsid w:val="00014DE1"/>
    <w:rsid w:val="00021E54"/>
    <w:rsid w:val="00030EBE"/>
    <w:rsid w:val="00040F16"/>
    <w:rsid w:val="00045372"/>
    <w:rsid w:val="00045715"/>
    <w:rsid w:val="00052D4D"/>
    <w:rsid w:val="0006138E"/>
    <w:rsid w:val="00063291"/>
    <w:rsid w:val="00063F50"/>
    <w:rsid w:val="0007703A"/>
    <w:rsid w:val="00077A28"/>
    <w:rsid w:val="000829A4"/>
    <w:rsid w:val="00084F17"/>
    <w:rsid w:val="00094EC3"/>
    <w:rsid w:val="000A0A0F"/>
    <w:rsid w:val="000A4434"/>
    <w:rsid w:val="000A6593"/>
    <w:rsid w:val="000B3C8C"/>
    <w:rsid w:val="000B5AB1"/>
    <w:rsid w:val="000B6AF7"/>
    <w:rsid w:val="000C2B92"/>
    <w:rsid w:val="000C53E8"/>
    <w:rsid w:val="000C63B5"/>
    <w:rsid w:val="000D0BEC"/>
    <w:rsid w:val="000D297A"/>
    <w:rsid w:val="000E5654"/>
    <w:rsid w:val="000F09B4"/>
    <w:rsid w:val="000F1159"/>
    <w:rsid w:val="000F3D45"/>
    <w:rsid w:val="000F4942"/>
    <w:rsid w:val="000F6C25"/>
    <w:rsid w:val="001003EC"/>
    <w:rsid w:val="0010509F"/>
    <w:rsid w:val="00111C55"/>
    <w:rsid w:val="00113877"/>
    <w:rsid w:val="001174D0"/>
    <w:rsid w:val="00121EC2"/>
    <w:rsid w:val="00124131"/>
    <w:rsid w:val="00124611"/>
    <w:rsid w:val="001249C8"/>
    <w:rsid w:val="001356D5"/>
    <w:rsid w:val="00156B35"/>
    <w:rsid w:val="00161F9D"/>
    <w:rsid w:val="00164318"/>
    <w:rsid w:val="001668D6"/>
    <w:rsid w:val="00166E14"/>
    <w:rsid w:val="00170A10"/>
    <w:rsid w:val="00171C8B"/>
    <w:rsid w:val="00176630"/>
    <w:rsid w:val="00184348"/>
    <w:rsid w:val="0019120D"/>
    <w:rsid w:val="001926EA"/>
    <w:rsid w:val="001952B5"/>
    <w:rsid w:val="00196BFB"/>
    <w:rsid w:val="001A1DA3"/>
    <w:rsid w:val="001A5E10"/>
    <w:rsid w:val="001B32BA"/>
    <w:rsid w:val="001B63E1"/>
    <w:rsid w:val="001C0BC3"/>
    <w:rsid w:val="001D0CC2"/>
    <w:rsid w:val="001D193D"/>
    <w:rsid w:val="001D2B3D"/>
    <w:rsid w:val="001D2C34"/>
    <w:rsid w:val="001D377D"/>
    <w:rsid w:val="001D3AFC"/>
    <w:rsid w:val="001D44CD"/>
    <w:rsid w:val="001E0F18"/>
    <w:rsid w:val="001E26B9"/>
    <w:rsid w:val="00201ECA"/>
    <w:rsid w:val="00226A06"/>
    <w:rsid w:val="0022710E"/>
    <w:rsid w:val="002371D6"/>
    <w:rsid w:val="00240F26"/>
    <w:rsid w:val="00244534"/>
    <w:rsid w:val="0025330B"/>
    <w:rsid w:val="0026305C"/>
    <w:rsid w:val="00265059"/>
    <w:rsid w:val="00276314"/>
    <w:rsid w:val="00284D53"/>
    <w:rsid w:val="002A5EC6"/>
    <w:rsid w:val="002A6FA6"/>
    <w:rsid w:val="002B2C65"/>
    <w:rsid w:val="002C1112"/>
    <w:rsid w:val="002C7BC3"/>
    <w:rsid w:val="002D3C60"/>
    <w:rsid w:val="002F0092"/>
    <w:rsid w:val="002F508F"/>
    <w:rsid w:val="00302960"/>
    <w:rsid w:val="00310C52"/>
    <w:rsid w:val="00311119"/>
    <w:rsid w:val="003157DA"/>
    <w:rsid w:val="00315C78"/>
    <w:rsid w:val="00316E2E"/>
    <w:rsid w:val="003251F8"/>
    <w:rsid w:val="003255E4"/>
    <w:rsid w:val="00325CBD"/>
    <w:rsid w:val="00333058"/>
    <w:rsid w:val="00333A90"/>
    <w:rsid w:val="00344722"/>
    <w:rsid w:val="0035034A"/>
    <w:rsid w:val="003518A9"/>
    <w:rsid w:val="00352451"/>
    <w:rsid w:val="00357BCE"/>
    <w:rsid w:val="00362930"/>
    <w:rsid w:val="00363A50"/>
    <w:rsid w:val="0036408E"/>
    <w:rsid w:val="003666D0"/>
    <w:rsid w:val="00370BB9"/>
    <w:rsid w:val="00380D0C"/>
    <w:rsid w:val="00382427"/>
    <w:rsid w:val="00387296"/>
    <w:rsid w:val="0039646E"/>
    <w:rsid w:val="00397FEE"/>
    <w:rsid w:val="003A01B4"/>
    <w:rsid w:val="003A361B"/>
    <w:rsid w:val="003A3A3E"/>
    <w:rsid w:val="003A688D"/>
    <w:rsid w:val="003B0003"/>
    <w:rsid w:val="003B3EE9"/>
    <w:rsid w:val="003B54F7"/>
    <w:rsid w:val="003B7847"/>
    <w:rsid w:val="003C1635"/>
    <w:rsid w:val="003C2A50"/>
    <w:rsid w:val="003C2F81"/>
    <w:rsid w:val="003C52B3"/>
    <w:rsid w:val="003C7EBD"/>
    <w:rsid w:val="003D1508"/>
    <w:rsid w:val="003D54F8"/>
    <w:rsid w:val="003E4525"/>
    <w:rsid w:val="003E5367"/>
    <w:rsid w:val="003F1AC8"/>
    <w:rsid w:val="003F713E"/>
    <w:rsid w:val="003F7B42"/>
    <w:rsid w:val="00404ABF"/>
    <w:rsid w:val="004056E7"/>
    <w:rsid w:val="0042494E"/>
    <w:rsid w:val="00432AD8"/>
    <w:rsid w:val="00435A2B"/>
    <w:rsid w:val="004377C0"/>
    <w:rsid w:val="00437C3F"/>
    <w:rsid w:val="00440B2A"/>
    <w:rsid w:val="0044762F"/>
    <w:rsid w:val="00450067"/>
    <w:rsid w:val="00452979"/>
    <w:rsid w:val="00455BFE"/>
    <w:rsid w:val="00460106"/>
    <w:rsid w:val="004617C4"/>
    <w:rsid w:val="004625C6"/>
    <w:rsid w:val="0046425B"/>
    <w:rsid w:val="00470F0E"/>
    <w:rsid w:val="00473A6A"/>
    <w:rsid w:val="00475ACF"/>
    <w:rsid w:val="0049208F"/>
    <w:rsid w:val="00496651"/>
    <w:rsid w:val="00497332"/>
    <w:rsid w:val="004C6AF7"/>
    <w:rsid w:val="004D1B00"/>
    <w:rsid w:val="004E0A85"/>
    <w:rsid w:val="004E15AE"/>
    <w:rsid w:val="004E2948"/>
    <w:rsid w:val="004E4BE1"/>
    <w:rsid w:val="004E6F3B"/>
    <w:rsid w:val="004E7A74"/>
    <w:rsid w:val="004F2E55"/>
    <w:rsid w:val="005017BB"/>
    <w:rsid w:val="00503FE3"/>
    <w:rsid w:val="00507097"/>
    <w:rsid w:val="00507598"/>
    <w:rsid w:val="005076EA"/>
    <w:rsid w:val="00513679"/>
    <w:rsid w:val="00524D06"/>
    <w:rsid w:val="00530F4A"/>
    <w:rsid w:val="005326C2"/>
    <w:rsid w:val="00540822"/>
    <w:rsid w:val="00544FCA"/>
    <w:rsid w:val="00553EFE"/>
    <w:rsid w:val="00561301"/>
    <w:rsid w:val="00565687"/>
    <w:rsid w:val="0056578E"/>
    <w:rsid w:val="00565C4F"/>
    <w:rsid w:val="00571CC6"/>
    <w:rsid w:val="00573014"/>
    <w:rsid w:val="005735FA"/>
    <w:rsid w:val="00576F84"/>
    <w:rsid w:val="00580050"/>
    <w:rsid w:val="0058692E"/>
    <w:rsid w:val="00586990"/>
    <w:rsid w:val="00587B9E"/>
    <w:rsid w:val="0059753C"/>
    <w:rsid w:val="005A5BE9"/>
    <w:rsid w:val="005A6B0C"/>
    <w:rsid w:val="005A7015"/>
    <w:rsid w:val="005B15D7"/>
    <w:rsid w:val="005B2B1E"/>
    <w:rsid w:val="005B4C8A"/>
    <w:rsid w:val="005B555C"/>
    <w:rsid w:val="005B678D"/>
    <w:rsid w:val="005C24FB"/>
    <w:rsid w:val="005C2598"/>
    <w:rsid w:val="005C7230"/>
    <w:rsid w:val="005C76E9"/>
    <w:rsid w:val="005D769D"/>
    <w:rsid w:val="005D7BD0"/>
    <w:rsid w:val="005E4D37"/>
    <w:rsid w:val="005F11A2"/>
    <w:rsid w:val="005F4341"/>
    <w:rsid w:val="0062192F"/>
    <w:rsid w:val="0062622E"/>
    <w:rsid w:val="00633090"/>
    <w:rsid w:val="00636638"/>
    <w:rsid w:val="00643DBE"/>
    <w:rsid w:val="00644090"/>
    <w:rsid w:val="00644746"/>
    <w:rsid w:val="0064656B"/>
    <w:rsid w:val="00650879"/>
    <w:rsid w:val="00651176"/>
    <w:rsid w:val="00657EA1"/>
    <w:rsid w:val="00661D7B"/>
    <w:rsid w:val="00662305"/>
    <w:rsid w:val="00673FB4"/>
    <w:rsid w:val="00675E05"/>
    <w:rsid w:val="00684A88"/>
    <w:rsid w:val="006919B1"/>
    <w:rsid w:val="006937DF"/>
    <w:rsid w:val="0069474B"/>
    <w:rsid w:val="00694BE9"/>
    <w:rsid w:val="006A0C32"/>
    <w:rsid w:val="006A42CB"/>
    <w:rsid w:val="006B5591"/>
    <w:rsid w:val="006B7DFF"/>
    <w:rsid w:val="006C1783"/>
    <w:rsid w:val="006C7844"/>
    <w:rsid w:val="006D56E8"/>
    <w:rsid w:val="006E53A9"/>
    <w:rsid w:val="006F2AC6"/>
    <w:rsid w:val="006F6F23"/>
    <w:rsid w:val="007149DF"/>
    <w:rsid w:val="0071636B"/>
    <w:rsid w:val="00716CC3"/>
    <w:rsid w:val="00730CB1"/>
    <w:rsid w:val="00731223"/>
    <w:rsid w:val="00734B08"/>
    <w:rsid w:val="00735443"/>
    <w:rsid w:val="00736484"/>
    <w:rsid w:val="007574F1"/>
    <w:rsid w:val="007648D7"/>
    <w:rsid w:val="00766F3A"/>
    <w:rsid w:val="00770249"/>
    <w:rsid w:val="0077249D"/>
    <w:rsid w:val="0077657B"/>
    <w:rsid w:val="00777C33"/>
    <w:rsid w:val="007800E7"/>
    <w:rsid w:val="00790136"/>
    <w:rsid w:val="0079108F"/>
    <w:rsid w:val="007A4531"/>
    <w:rsid w:val="007A4FD1"/>
    <w:rsid w:val="007A6A0B"/>
    <w:rsid w:val="007B0431"/>
    <w:rsid w:val="007B4D26"/>
    <w:rsid w:val="007C6B9D"/>
    <w:rsid w:val="007C73D1"/>
    <w:rsid w:val="007D0568"/>
    <w:rsid w:val="007D4119"/>
    <w:rsid w:val="007D6770"/>
    <w:rsid w:val="007E2E6F"/>
    <w:rsid w:val="007F0685"/>
    <w:rsid w:val="007F0F32"/>
    <w:rsid w:val="007F11B3"/>
    <w:rsid w:val="007F4CCE"/>
    <w:rsid w:val="007F648B"/>
    <w:rsid w:val="007F722A"/>
    <w:rsid w:val="0080420B"/>
    <w:rsid w:val="0081510C"/>
    <w:rsid w:val="008172D3"/>
    <w:rsid w:val="00817651"/>
    <w:rsid w:val="00822233"/>
    <w:rsid w:val="00823DA4"/>
    <w:rsid w:val="00830EDF"/>
    <w:rsid w:val="008344EC"/>
    <w:rsid w:val="00837375"/>
    <w:rsid w:val="00843562"/>
    <w:rsid w:val="00850456"/>
    <w:rsid w:val="00851D48"/>
    <w:rsid w:val="008521A6"/>
    <w:rsid w:val="00855141"/>
    <w:rsid w:val="0087095B"/>
    <w:rsid w:val="008719E0"/>
    <w:rsid w:val="00871E76"/>
    <w:rsid w:val="00875B44"/>
    <w:rsid w:val="00877C36"/>
    <w:rsid w:val="00886C61"/>
    <w:rsid w:val="008A547E"/>
    <w:rsid w:val="008A769E"/>
    <w:rsid w:val="008B0B3A"/>
    <w:rsid w:val="008B32CC"/>
    <w:rsid w:val="008B4401"/>
    <w:rsid w:val="008B4D6C"/>
    <w:rsid w:val="008B5D9A"/>
    <w:rsid w:val="008B65AE"/>
    <w:rsid w:val="008C36DF"/>
    <w:rsid w:val="008C4998"/>
    <w:rsid w:val="008E3152"/>
    <w:rsid w:val="008E7FA7"/>
    <w:rsid w:val="008F0122"/>
    <w:rsid w:val="009011A6"/>
    <w:rsid w:val="00901CBE"/>
    <w:rsid w:val="00904E52"/>
    <w:rsid w:val="00905D3D"/>
    <w:rsid w:val="00925A51"/>
    <w:rsid w:val="00927429"/>
    <w:rsid w:val="009276EE"/>
    <w:rsid w:val="009308E7"/>
    <w:rsid w:val="00932DD9"/>
    <w:rsid w:val="00940FB7"/>
    <w:rsid w:val="0094298D"/>
    <w:rsid w:val="00944569"/>
    <w:rsid w:val="009464D1"/>
    <w:rsid w:val="009478DA"/>
    <w:rsid w:val="009525AC"/>
    <w:rsid w:val="009527C8"/>
    <w:rsid w:val="0095296C"/>
    <w:rsid w:val="0097203F"/>
    <w:rsid w:val="009756C5"/>
    <w:rsid w:val="009813F6"/>
    <w:rsid w:val="009834BA"/>
    <w:rsid w:val="009A1D68"/>
    <w:rsid w:val="009A3EF1"/>
    <w:rsid w:val="009B1A22"/>
    <w:rsid w:val="009B2D58"/>
    <w:rsid w:val="009B67AE"/>
    <w:rsid w:val="009B941E"/>
    <w:rsid w:val="009C14C5"/>
    <w:rsid w:val="009C3456"/>
    <w:rsid w:val="009C3E40"/>
    <w:rsid w:val="009E5996"/>
    <w:rsid w:val="009F21C8"/>
    <w:rsid w:val="00A012E9"/>
    <w:rsid w:val="00A01369"/>
    <w:rsid w:val="00A15D86"/>
    <w:rsid w:val="00A15E63"/>
    <w:rsid w:val="00A31149"/>
    <w:rsid w:val="00A31469"/>
    <w:rsid w:val="00A335DF"/>
    <w:rsid w:val="00A344BB"/>
    <w:rsid w:val="00A37FDC"/>
    <w:rsid w:val="00A40ACE"/>
    <w:rsid w:val="00A43939"/>
    <w:rsid w:val="00A45304"/>
    <w:rsid w:val="00A51A89"/>
    <w:rsid w:val="00A57BFC"/>
    <w:rsid w:val="00A63A01"/>
    <w:rsid w:val="00A6525C"/>
    <w:rsid w:val="00A670A6"/>
    <w:rsid w:val="00A701E6"/>
    <w:rsid w:val="00A71E47"/>
    <w:rsid w:val="00A80581"/>
    <w:rsid w:val="00A812E6"/>
    <w:rsid w:val="00A82A72"/>
    <w:rsid w:val="00A832BA"/>
    <w:rsid w:val="00A9043F"/>
    <w:rsid w:val="00AA12F6"/>
    <w:rsid w:val="00AA3226"/>
    <w:rsid w:val="00AB1B54"/>
    <w:rsid w:val="00AC0A14"/>
    <w:rsid w:val="00AC4709"/>
    <w:rsid w:val="00AD2201"/>
    <w:rsid w:val="00AD4689"/>
    <w:rsid w:val="00AD6941"/>
    <w:rsid w:val="00AE5516"/>
    <w:rsid w:val="00AF5251"/>
    <w:rsid w:val="00AF795B"/>
    <w:rsid w:val="00B0070C"/>
    <w:rsid w:val="00B00CD8"/>
    <w:rsid w:val="00B0546E"/>
    <w:rsid w:val="00B05E52"/>
    <w:rsid w:val="00B062D9"/>
    <w:rsid w:val="00B323FC"/>
    <w:rsid w:val="00B35FFD"/>
    <w:rsid w:val="00B46BAC"/>
    <w:rsid w:val="00B5110C"/>
    <w:rsid w:val="00B578FE"/>
    <w:rsid w:val="00B646C1"/>
    <w:rsid w:val="00B64EA8"/>
    <w:rsid w:val="00B654AC"/>
    <w:rsid w:val="00B73C41"/>
    <w:rsid w:val="00B80A79"/>
    <w:rsid w:val="00B813A2"/>
    <w:rsid w:val="00B82E09"/>
    <w:rsid w:val="00B8653D"/>
    <w:rsid w:val="00B92CBF"/>
    <w:rsid w:val="00B931E7"/>
    <w:rsid w:val="00B966FF"/>
    <w:rsid w:val="00BA757C"/>
    <w:rsid w:val="00BB68F9"/>
    <w:rsid w:val="00BC4BBB"/>
    <w:rsid w:val="00BD52E0"/>
    <w:rsid w:val="00BE0932"/>
    <w:rsid w:val="00BE16AB"/>
    <w:rsid w:val="00BE201A"/>
    <w:rsid w:val="00BE4852"/>
    <w:rsid w:val="00BF169D"/>
    <w:rsid w:val="00BF3C97"/>
    <w:rsid w:val="00BF6397"/>
    <w:rsid w:val="00C12582"/>
    <w:rsid w:val="00C177B3"/>
    <w:rsid w:val="00C238DF"/>
    <w:rsid w:val="00C26610"/>
    <w:rsid w:val="00C26EB8"/>
    <w:rsid w:val="00C373E2"/>
    <w:rsid w:val="00C47BAB"/>
    <w:rsid w:val="00C5359C"/>
    <w:rsid w:val="00C646BC"/>
    <w:rsid w:val="00C8063B"/>
    <w:rsid w:val="00C811BE"/>
    <w:rsid w:val="00C87D7C"/>
    <w:rsid w:val="00CA081F"/>
    <w:rsid w:val="00CA2D18"/>
    <w:rsid w:val="00CA5100"/>
    <w:rsid w:val="00CB158C"/>
    <w:rsid w:val="00CC0F85"/>
    <w:rsid w:val="00CC1036"/>
    <w:rsid w:val="00CC7EC1"/>
    <w:rsid w:val="00CD0562"/>
    <w:rsid w:val="00CD10BE"/>
    <w:rsid w:val="00CE03D4"/>
    <w:rsid w:val="00CF6C5B"/>
    <w:rsid w:val="00D106A7"/>
    <w:rsid w:val="00D20222"/>
    <w:rsid w:val="00D236D1"/>
    <w:rsid w:val="00D236DD"/>
    <w:rsid w:val="00D27F71"/>
    <w:rsid w:val="00D36399"/>
    <w:rsid w:val="00D41D6B"/>
    <w:rsid w:val="00D42C54"/>
    <w:rsid w:val="00D5623D"/>
    <w:rsid w:val="00D57A18"/>
    <w:rsid w:val="00D62070"/>
    <w:rsid w:val="00D62504"/>
    <w:rsid w:val="00D72051"/>
    <w:rsid w:val="00D73238"/>
    <w:rsid w:val="00D7489B"/>
    <w:rsid w:val="00D80CB1"/>
    <w:rsid w:val="00D82CBE"/>
    <w:rsid w:val="00D9219E"/>
    <w:rsid w:val="00D94A44"/>
    <w:rsid w:val="00D95153"/>
    <w:rsid w:val="00DA1AE2"/>
    <w:rsid w:val="00DA3178"/>
    <w:rsid w:val="00DA37BE"/>
    <w:rsid w:val="00DA69B2"/>
    <w:rsid w:val="00DB45A6"/>
    <w:rsid w:val="00DB4CE8"/>
    <w:rsid w:val="00DB4D13"/>
    <w:rsid w:val="00DBB0D3"/>
    <w:rsid w:val="00DD64E6"/>
    <w:rsid w:val="00DD7CAC"/>
    <w:rsid w:val="00DE1EE4"/>
    <w:rsid w:val="00DE2C48"/>
    <w:rsid w:val="00DE6FE7"/>
    <w:rsid w:val="00DF0B27"/>
    <w:rsid w:val="00DF70A6"/>
    <w:rsid w:val="00E00639"/>
    <w:rsid w:val="00E014DB"/>
    <w:rsid w:val="00E12A14"/>
    <w:rsid w:val="00E1343A"/>
    <w:rsid w:val="00E1508E"/>
    <w:rsid w:val="00E168D6"/>
    <w:rsid w:val="00E178BA"/>
    <w:rsid w:val="00E265D6"/>
    <w:rsid w:val="00E3126F"/>
    <w:rsid w:val="00E37855"/>
    <w:rsid w:val="00E42250"/>
    <w:rsid w:val="00E57B89"/>
    <w:rsid w:val="00E7107A"/>
    <w:rsid w:val="00E86D87"/>
    <w:rsid w:val="00E93DCF"/>
    <w:rsid w:val="00E971ED"/>
    <w:rsid w:val="00EA0C6D"/>
    <w:rsid w:val="00EA6DB4"/>
    <w:rsid w:val="00EB76A9"/>
    <w:rsid w:val="00EC2B7F"/>
    <w:rsid w:val="00EC3E7E"/>
    <w:rsid w:val="00EC7387"/>
    <w:rsid w:val="00ED16F1"/>
    <w:rsid w:val="00ED1D70"/>
    <w:rsid w:val="00ED53C1"/>
    <w:rsid w:val="00F03940"/>
    <w:rsid w:val="00F10840"/>
    <w:rsid w:val="00F1291E"/>
    <w:rsid w:val="00F20ECB"/>
    <w:rsid w:val="00F214C8"/>
    <w:rsid w:val="00F22F88"/>
    <w:rsid w:val="00F22FFC"/>
    <w:rsid w:val="00F26154"/>
    <w:rsid w:val="00F34ADF"/>
    <w:rsid w:val="00F50270"/>
    <w:rsid w:val="00F612E6"/>
    <w:rsid w:val="00F61498"/>
    <w:rsid w:val="00F62FEB"/>
    <w:rsid w:val="00F63D45"/>
    <w:rsid w:val="00F64E5C"/>
    <w:rsid w:val="00F66624"/>
    <w:rsid w:val="00F70251"/>
    <w:rsid w:val="00F71A6F"/>
    <w:rsid w:val="00F73169"/>
    <w:rsid w:val="00F85D6C"/>
    <w:rsid w:val="00F85E59"/>
    <w:rsid w:val="00F90CA3"/>
    <w:rsid w:val="00F922FE"/>
    <w:rsid w:val="00F96861"/>
    <w:rsid w:val="00FA2CAE"/>
    <w:rsid w:val="00FA3099"/>
    <w:rsid w:val="00FA648F"/>
    <w:rsid w:val="00FA7C51"/>
    <w:rsid w:val="00FB2764"/>
    <w:rsid w:val="00FB2BCD"/>
    <w:rsid w:val="00FB5D03"/>
    <w:rsid w:val="00FC267B"/>
    <w:rsid w:val="00FC3B43"/>
    <w:rsid w:val="00FD788E"/>
    <w:rsid w:val="00FD7F5A"/>
    <w:rsid w:val="00FE0F84"/>
    <w:rsid w:val="00FE1FD6"/>
    <w:rsid w:val="00FE2AA0"/>
    <w:rsid w:val="00FE55A5"/>
    <w:rsid w:val="00FE5F42"/>
    <w:rsid w:val="00FF152C"/>
    <w:rsid w:val="00FF19A3"/>
    <w:rsid w:val="00FF20F8"/>
    <w:rsid w:val="00FF4B90"/>
    <w:rsid w:val="0110018E"/>
    <w:rsid w:val="0123DBCB"/>
    <w:rsid w:val="01255D6D"/>
    <w:rsid w:val="0129019B"/>
    <w:rsid w:val="015BE8E9"/>
    <w:rsid w:val="017027CD"/>
    <w:rsid w:val="017E77BF"/>
    <w:rsid w:val="01A1729C"/>
    <w:rsid w:val="021F2AFF"/>
    <w:rsid w:val="0227D56A"/>
    <w:rsid w:val="02BCE9A5"/>
    <w:rsid w:val="02D90176"/>
    <w:rsid w:val="030BF82E"/>
    <w:rsid w:val="03321CEB"/>
    <w:rsid w:val="0372CE4E"/>
    <w:rsid w:val="03A7CF57"/>
    <w:rsid w:val="03BCDE71"/>
    <w:rsid w:val="03F75046"/>
    <w:rsid w:val="0498107F"/>
    <w:rsid w:val="04A46953"/>
    <w:rsid w:val="04B5DE80"/>
    <w:rsid w:val="04E93C1B"/>
    <w:rsid w:val="0522A677"/>
    <w:rsid w:val="053F329E"/>
    <w:rsid w:val="05EF8EB1"/>
    <w:rsid w:val="0644843F"/>
    <w:rsid w:val="06A8A1A7"/>
    <w:rsid w:val="06B521B9"/>
    <w:rsid w:val="06C95D49"/>
    <w:rsid w:val="06EE1368"/>
    <w:rsid w:val="074AE725"/>
    <w:rsid w:val="08904F94"/>
    <w:rsid w:val="08B35FE9"/>
    <w:rsid w:val="0986C1C9"/>
    <w:rsid w:val="09B9D390"/>
    <w:rsid w:val="0A552B37"/>
    <w:rsid w:val="0B12D811"/>
    <w:rsid w:val="0BE09DFB"/>
    <w:rsid w:val="0C5EC2ED"/>
    <w:rsid w:val="0CAEA872"/>
    <w:rsid w:val="0D06F61F"/>
    <w:rsid w:val="0D5AAF0B"/>
    <w:rsid w:val="0E96602E"/>
    <w:rsid w:val="0EE21E30"/>
    <w:rsid w:val="0EFA84D7"/>
    <w:rsid w:val="0F9663AF"/>
    <w:rsid w:val="101B040F"/>
    <w:rsid w:val="10498FA0"/>
    <w:rsid w:val="1142397C"/>
    <w:rsid w:val="1154D298"/>
    <w:rsid w:val="115D6B2A"/>
    <w:rsid w:val="11901CFA"/>
    <w:rsid w:val="11CE62B3"/>
    <w:rsid w:val="11D9F2FF"/>
    <w:rsid w:val="1305945F"/>
    <w:rsid w:val="1446F1F9"/>
    <w:rsid w:val="1608F5BB"/>
    <w:rsid w:val="1685F77F"/>
    <w:rsid w:val="16919BCD"/>
    <w:rsid w:val="170457F4"/>
    <w:rsid w:val="170C34F7"/>
    <w:rsid w:val="17C32BC3"/>
    <w:rsid w:val="18241A17"/>
    <w:rsid w:val="18C06FA1"/>
    <w:rsid w:val="19323402"/>
    <w:rsid w:val="1974E21F"/>
    <w:rsid w:val="1998E65B"/>
    <w:rsid w:val="19C7E184"/>
    <w:rsid w:val="19D4A8D5"/>
    <w:rsid w:val="19D98FA7"/>
    <w:rsid w:val="1A3E6870"/>
    <w:rsid w:val="1A7A3404"/>
    <w:rsid w:val="1B9B2007"/>
    <w:rsid w:val="1C53EC17"/>
    <w:rsid w:val="1CA38483"/>
    <w:rsid w:val="1CE8138B"/>
    <w:rsid w:val="1D6DB960"/>
    <w:rsid w:val="1D78AF16"/>
    <w:rsid w:val="1D838563"/>
    <w:rsid w:val="1FDB2545"/>
    <w:rsid w:val="203B3F39"/>
    <w:rsid w:val="20626320"/>
    <w:rsid w:val="214170E1"/>
    <w:rsid w:val="2152704F"/>
    <w:rsid w:val="2160FDEF"/>
    <w:rsid w:val="21A6ECE0"/>
    <w:rsid w:val="229ABE85"/>
    <w:rsid w:val="22DD0ECD"/>
    <w:rsid w:val="22FEC625"/>
    <w:rsid w:val="235BA9B5"/>
    <w:rsid w:val="23DFAA52"/>
    <w:rsid w:val="240A5655"/>
    <w:rsid w:val="242A7940"/>
    <w:rsid w:val="244D0D2C"/>
    <w:rsid w:val="24BAAEEF"/>
    <w:rsid w:val="250B2A9A"/>
    <w:rsid w:val="254899A5"/>
    <w:rsid w:val="2573BF77"/>
    <w:rsid w:val="25B11AD8"/>
    <w:rsid w:val="25CB2DE2"/>
    <w:rsid w:val="26148C59"/>
    <w:rsid w:val="26D81DE5"/>
    <w:rsid w:val="2727C04A"/>
    <w:rsid w:val="273FA2AF"/>
    <w:rsid w:val="27464918"/>
    <w:rsid w:val="28ABDB48"/>
    <w:rsid w:val="28E9D884"/>
    <w:rsid w:val="293281E4"/>
    <w:rsid w:val="29C24019"/>
    <w:rsid w:val="29EDFE9E"/>
    <w:rsid w:val="2A69D515"/>
    <w:rsid w:val="2A9F3947"/>
    <w:rsid w:val="2AD1C841"/>
    <w:rsid w:val="2B79CC29"/>
    <w:rsid w:val="2BF6F09B"/>
    <w:rsid w:val="2C63C284"/>
    <w:rsid w:val="2CACC34A"/>
    <w:rsid w:val="2CE577DA"/>
    <w:rsid w:val="2D26479D"/>
    <w:rsid w:val="2D3F4DA2"/>
    <w:rsid w:val="2E4A2C57"/>
    <w:rsid w:val="2ECB54FB"/>
    <w:rsid w:val="2EDB1E03"/>
    <w:rsid w:val="2FDC8AE0"/>
    <w:rsid w:val="3034B70A"/>
    <w:rsid w:val="30BE8609"/>
    <w:rsid w:val="31228986"/>
    <w:rsid w:val="315C5319"/>
    <w:rsid w:val="323DAA61"/>
    <w:rsid w:val="32CBD9B7"/>
    <w:rsid w:val="32CF94FA"/>
    <w:rsid w:val="32EEE88A"/>
    <w:rsid w:val="32FB201D"/>
    <w:rsid w:val="33EE4B3C"/>
    <w:rsid w:val="3493DC4C"/>
    <w:rsid w:val="34A25219"/>
    <w:rsid w:val="35C98F4B"/>
    <w:rsid w:val="36AAAC46"/>
    <w:rsid w:val="38FE2EAC"/>
    <w:rsid w:val="3982F254"/>
    <w:rsid w:val="39C47734"/>
    <w:rsid w:val="3A0D9707"/>
    <w:rsid w:val="3A5FB38B"/>
    <w:rsid w:val="3B658CBF"/>
    <w:rsid w:val="3B7EA4D2"/>
    <w:rsid w:val="3B8317F5"/>
    <w:rsid w:val="3BA40BA7"/>
    <w:rsid w:val="3BAA4DF9"/>
    <w:rsid w:val="3C4689BE"/>
    <w:rsid w:val="3D4A26BF"/>
    <w:rsid w:val="3E1B46C7"/>
    <w:rsid w:val="3ED64D5B"/>
    <w:rsid w:val="3EF26689"/>
    <w:rsid w:val="3F13BDF3"/>
    <w:rsid w:val="3F405AEE"/>
    <w:rsid w:val="403556CC"/>
    <w:rsid w:val="40539281"/>
    <w:rsid w:val="40AF8E54"/>
    <w:rsid w:val="4147756C"/>
    <w:rsid w:val="4155AE86"/>
    <w:rsid w:val="417D38D3"/>
    <w:rsid w:val="42702C52"/>
    <w:rsid w:val="42B5FDB6"/>
    <w:rsid w:val="433BE389"/>
    <w:rsid w:val="4342FCF7"/>
    <w:rsid w:val="43DD4987"/>
    <w:rsid w:val="4402BD04"/>
    <w:rsid w:val="44115F7C"/>
    <w:rsid w:val="44142F77"/>
    <w:rsid w:val="44BEDA48"/>
    <w:rsid w:val="45AD2FDD"/>
    <w:rsid w:val="464517FC"/>
    <w:rsid w:val="465D542A"/>
    <w:rsid w:val="46BD7A69"/>
    <w:rsid w:val="46E1304E"/>
    <w:rsid w:val="4890F341"/>
    <w:rsid w:val="48E9324D"/>
    <w:rsid w:val="4986B7B8"/>
    <w:rsid w:val="4AEC123F"/>
    <w:rsid w:val="4B4A90BC"/>
    <w:rsid w:val="4B57AFBE"/>
    <w:rsid w:val="4B91D6DB"/>
    <w:rsid w:val="4BA9B967"/>
    <w:rsid w:val="4BE0C041"/>
    <w:rsid w:val="4C0E10AF"/>
    <w:rsid w:val="4C3ECC7A"/>
    <w:rsid w:val="4C4C1872"/>
    <w:rsid w:val="4C5BFFBE"/>
    <w:rsid w:val="4CA6EB56"/>
    <w:rsid w:val="4CEEA19F"/>
    <w:rsid w:val="4D09F68A"/>
    <w:rsid w:val="4D4845C3"/>
    <w:rsid w:val="4D8C4E20"/>
    <w:rsid w:val="4DF7D01F"/>
    <w:rsid w:val="4E7E583D"/>
    <w:rsid w:val="4E9FABE1"/>
    <w:rsid w:val="4EF61D2B"/>
    <w:rsid w:val="4F0359D8"/>
    <w:rsid w:val="4F921F06"/>
    <w:rsid w:val="4FFC78D7"/>
    <w:rsid w:val="50C98D43"/>
    <w:rsid w:val="519367FE"/>
    <w:rsid w:val="519AB8B1"/>
    <w:rsid w:val="51E1E947"/>
    <w:rsid w:val="52051D48"/>
    <w:rsid w:val="52330BF3"/>
    <w:rsid w:val="523F4859"/>
    <w:rsid w:val="524D0989"/>
    <w:rsid w:val="52F81983"/>
    <w:rsid w:val="538BDD1B"/>
    <w:rsid w:val="53E8D9EA"/>
    <w:rsid w:val="542F70CC"/>
    <w:rsid w:val="545F3828"/>
    <w:rsid w:val="546FACF3"/>
    <w:rsid w:val="54BC1406"/>
    <w:rsid w:val="551B4639"/>
    <w:rsid w:val="55BA4147"/>
    <w:rsid w:val="55C91FED"/>
    <w:rsid w:val="563F48B7"/>
    <w:rsid w:val="56592F37"/>
    <w:rsid w:val="566FAB76"/>
    <w:rsid w:val="59471970"/>
    <w:rsid w:val="5A298A55"/>
    <w:rsid w:val="5A591BC3"/>
    <w:rsid w:val="5AB2B5E6"/>
    <w:rsid w:val="5AF5F689"/>
    <w:rsid w:val="5B8F3CE6"/>
    <w:rsid w:val="5BE4E410"/>
    <w:rsid w:val="5C2C3239"/>
    <w:rsid w:val="5C2E29DD"/>
    <w:rsid w:val="5C42E76A"/>
    <w:rsid w:val="5CB0E214"/>
    <w:rsid w:val="5D4493DA"/>
    <w:rsid w:val="5DAE6B2E"/>
    <w:rsid w:val="5DC40E3C"/>
    <w:rsid w:val="5DEFEAAB"/>
    <w:rsid w:val="5E0CC4F9"/>
    <w:rsid w:val="5EA1C7B5"/>
    <w:rsid w:val="5ED9D1D0"/>
    <w:rsid w:val="5F458CA7"/>
    <w:rsid w:val="5F55735E"/>
    <w:rsid w:val="5F66601F"/>
    <w:rsid w:val="5F711CFA"/>
    <w:rsid w:val="5F85AF99"/>
    <w:rsid w:val="603DF0DC"/>
    <w:rsid w:val="609827A5"/>
    <w:rsid w:val="618641C8"/>
    <w:rsid w:val="6244DDD6"/>
    <w:rsid w:val="6255F58C"/>
    <w:rsid w:val="62900F2A"/>
    <w:rsid w:val="6293326B"/>
    <w:rsid w:val="6354F808"/>
    <w:rsid w:val="639FEEA2"/>
    <w:rsid w:val="63FC3A26"/>
    <w:rsid w:val="640D1959"/>
    <w:rsid w:val="64E0B1B8"/>
    <w:rsid w:val="651BB2A3"/>
    <w:rsid w:val="658870A7"/>
    <w:rsid w:val="65BE435E"/>
    <w:rsid w:val="66521754"/>
    <w:rsid w:val="668E9108"/>
    <w:rsid w:val="66AAF784"/>
    <w:rsid w:val="675CD48E"/>
    <w:rsid w:val="6778B7A6"/>
    <w:rsid w:val="67B4A483"/>
    <w:rsid w:val="682A6169"/>
    <w:rsid w:val="688DE8FB"/>
    <w:rsid w:val="68CA61E1"/>
    <w:rsid w:val="6903E203"/>
    <w:rsid w:val="696C115A"/>
    <w:rsid w:val="6A28425B"/>
    <w:rsid w:val="6B6DE52C"/>
    <w:rsid w:val="6BD5EEDA"/>
    <w:rsid w:val="6C47B459"/>
    <w:rsid w:val="6C5672C1"/>
    <w:rsid w:val="6CEC59E1"/>
    <w:rsid w:val="6DD74A8B"/>
    <w:rsid w:val="6DECE618"/>
    <w:rsid w:val="6E434652"/>
    <w:rsid w:val="6E4E8D3F"/>
    <w:rsid w:val="6E621423"/>
    <w:rsid w:val="6EFCC3CA"/>
    <w:rsid w:val="6F5D1143"/>
    <w:rsid w:val="6FBA019F"/>
    <w:rsid w:val="7001384A"/>
    <w:rsid w:val="70815B48"/>
    <w:rsid w:val="708A8B13"/>
    <w:rsid w:val="71022FA9"/>
    <w:rsid w:val="71130620"/>
    <w:rsid w:val="7134BA34"/>
    <w:rsid w:val="7184D684"/>
    <w:rsid w:val="71D93135"/>
    <w:rsid w:val="728CA03E"/>
    <w:rsid w:val="72FB6112"/>
    <w:rsid w:val="7302C63C"/>
    <w:rsid w:val="738E29C1"/>
    <w:rsid w:val="73DF8217"/>
    <w:rsid w:val="74222F39"/>
    <w:rsid w:val="74359FB7"/>
    <w:rsid w:val="74480F83"/>
    <w:rsid w:val="7480D444"/>
    <w:rsid w:val="74C27806"/>
    <w:rsid w:val="74D89C2C"/>
    <w:rsid w:val="74EB11C8"/>
    <w:rsid w:val="752B1B32"/>
    <w:rsid w:val="75D2986A"/>
    <w:rsid w:val="75FAAF26"/>
    <w:rsid w:val="77572541"/>
    <w:rsid w:val="778668D6"/>
    <w:rsid w:val="77967F87"/>
    <w:rsid w:val="779F9436"/>
    <w:rsid w:val="7802DAA6"/>
    <w:rsid w:val="786DF3B8"/>
    <w:rsid w:val="7884A69A"/>
    <w:rsid w:val="79223937"/>
    <w:rsid w:val="7943EF66"/>
    <w:rsid w:val="79A66698"/>
    <w:rsid w:val="79BB8053"/>
    <w:rsid w:val="79EFC70D"/>
    <w:rsid w:val="7A30D7E3"/>
    <w:rsid w:val="7A6188AD"/>
    <w:rsid w:val="7AB4F7EC"/>
    <w:rsid w:val="7B8F5423"/>
    <w:rsid w:val="7BA69C72"/>
    <w:rsid w:val="7C1A5A27"/>
    <w:rsid w:val="7C1ADB8D"/>
    <w:rsid w:val="7C30C761"/>
    <w:rsid w:val="7C3374EF"/>
    <w:rsid w:val="7C40B19C"/>
    <w:rsid w:val="7CD241A0"/>
    <w:rsid w:val="7D2B8A38"/>
    <w:rsid w:val="7D4FB8A8"/>
    <w:rsid w:val="7D70A37B"/>
    <w:rsid w:val="7E187399"/>
    <w:rsid w:val="7E3527CE"/>
    <w:rsid w:val="7E3806DF"/>
    <w:rsid w:val="7E38870A"/>
    <w:rsid w:val="7E5B952B"/>
    <w:rsid w:val="7EBCFF26"/>
    <w:rsid w:val="7EFE832D"/>
    <w:rsid w:val="7F5E6089"/>
    <w:rsid w:val="7F6D3A76"/>
    <w:rsid w:val="7F78525E"/>
    <w:rsid w:val="7FD3F2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463DAF"/>
  <w15:docId w15:val="{7AE969D3-0793-48EB-A92D-52ACCB9ED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89B"/>
  </w:style>
  <w:style w:type="paragraph" w:styleId="Heading1">
    <w:name w:val="heading 1"/>
    <w:basedOn w:val="Title"/>
    <w:next w:val="Normal"/>
    <w:link w:val="Heading1Char"/>
    <w:uiPriority w:val="9"/>
    <w:qFormat/>
    <w:rsid w:val="001A1DA3"/>
    <w:pPr>
      <w:numPr>
        <w:numId w:val="12"/>
      </w:numPr>
      <w:pBdr>
        <w:top w:val="single" w:sz="6" w:space="1" w:color="auto"/>
        <w:left w:val="single" w:sz="6" w:space="1" w:color="auto"/>
        <w:bottom w:val="single" w:sz="6" w:space="0" w:color="auto"/>
        <w:right w:val="single" w:sz="6" w:space="1" w:color="auto"/>
      </w:pBdr>
      <w:shd w:val="solid" w:color="auto" w:fill="auto"/>
      <w:overflowPunct w:val="0"/>
      <w:autoSpaceDE w:val="0"/>
      <w:autoSpaceDN w:val="0"/>
      <w:adjustRightInd w:val="0"/>
      <w:contextualSpacing w:val="0"/>
      <w:textAlignment w:val="baseline"/>
      <w:outlineLvl w:val="0"/>
    </w:pPr>
    <w:rPr>
      <w:rFonts w:ascii="Times New Roman" w:eastAsia="Times New Roman" w:hAnsi="Times New Roman" w:cs="Times New Roman"/>
      <w:b/>
      <w:spacing w:val="0"/>
      <w:kern w:val="0"/>
      <w:sz w:val="32"/>
      <w:szCs w:val="32"/>
    </w:rPr>
  </w:style>
  <w:style w:type="paragraph" w:styleId="Heading2">
    <w:name w:val="heading 2"/>
    <w:basedOn w:val="Normal"/>
    <w:next w:val="BodyText"/>
    <w:link w:val="Heading2Char1"/>
    <w:uiPriority w:val="9"/>
    <w:qFormat/>
    <w:rsid w:val="001A1DA3"/>
    <w:pPr>
      <w:keepNext/>
      <w:numPr>
        <w:ilvl w:val="1"/>
        <w:numId w:val="12"/>
      </w:numPr>
      <w:overflowPunct w:val="0"/>
      <w:autoSpaceDE w:val="0"/>
      <w:autoSpaceDN w:val="0"/>
      <w:adjustRightInd w:val="0"/>
      <w:spacing w:before="120" w:after="60" w:line="240" w:lineRule="auto"/>
      <w:textAlignment w:val="baseline"/>
      <w:outlineLvl w:val="1"/>
    </w:pPr>
    <w:rPr>
      <w:rFonts w:ascii="Times New Roman" w:eastAsia="Times New Roman" w:hAnsi="Times New Roman" w:cs="Arial"/>
      <w:b/>
      <w:bCs/>
      <w:iCs/>
      <w:sz w:val="28"/>
      <w:szCs w:val="28"/>
    </w:rPr>
  </w:style>
  <w:style w:type="paragraph" w:styleId="Heading3">
    <w:name w:val="heading 3"/>
    <w:basedOn w:val="Heading2"/>
    <w:next w:val="BodyText"/>
    <w:link w:val="Heading3Char1"/>
    <w:uiPriority w:val="9"/>
    <w:qFormat/>
    <w:rsid w:val="001A1DA3"/>
    <w:pPr>
      <w:numPr>
        <w:ilvl w:val="2"/>
      </w:numPr>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44569"/>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4529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979"/>
  </w:style>
  <w:style w:type="paragraph" w:styleId="Footer">
    <w:name w:val="footer"/>
    <w:basedOn w:val="Normal"/>
    <w:link w:val="FooterChar"/>
    <w:uiPriority w:val="99"/>
    <w:unhideWhenUsed/>
    <w:rsid w:val="004529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979"/>
  </w:style>
  <w:style w:type="paragraph" w:styleId="ListParagraph">
    <w:name w:val="List Paragraph"/>
    <w:basedOn w:val="Normal"/>
    <w:uiPriority w:val="34"/>
    <w:qFormat/>
    <w:rsid w:val="00452979"/>
    <w:pPr>
      <w:ind w:left="720"/>
      <w:contextualSpacing/>
    </w:pPr>
  </w:style>
  <w:style w:type="paragraph" w:styleId="BalloonText">
    <w:name w:val="Balloon Text"/>
    <w:basedOn w:val="Normal"/>
    <w:link w:val="BalloonTextChar"/>
    <w:uiPriority w:val="99"/>
    <w:semiHidden/>
    <w:unhideWhenUsed/>
    <w:rsid w:val="00CA51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5100"/>
    <w:rPr>
      <w:rFonts w:ascii="Segoe UI" w:hAnsi="Segoe UI" w:cs="Segoe UI"/>
      <w:sz w:val="18"/>
      <w:szCs w:val="18"/>
    </w:rPr>
  </w:style>
  <w:style w:type="character" w:styleId="CommentReference">
    <w:name w:val="annotation reference"/>
    <w:basedOn w:val="DefaultParagraphFont"/>
    <w:uiPriority w:val="99"/>
    <w:semiHidden/>
    <w:unhideWhenUsed/>
    <w:rsid w:val="0077657B"/>
    <w:rPr>
      <w:sz w:val="16"/>
      <w:szCs w:val="16"/>
    </w:rPr>
  </w:style>
  <w:style w:type="paragraph" w:customStyle="1" w:styleId="CommentText1">
    <w:name w:val="Comment Text1"/>
    <w:basedOn w:val="Normal"/>
    <w:next w:val="CommentText"/>
    <w:link w:val="CommentTextChar"/>
    <w:uiPriority w:val="99"/>
    <w:semiHidden/>
    <w:unhideWhenUsed/>
    <w:rsid w:val="0077657B"/>
    <w:pPr>
      <w:spacing w:line="240" w:lineRule="auto"/>
    </w:pPr>
    <w:rPr>
      <w:sz w:val="20"/>
      <w:szCs w:val="20"/>
    </w:rPr>
  </w:style>
  <w:style w:type="character" w:customStyle="1" w:styleId="CommentTextChar">
    <w:name w:val="Comment Text Char"/>
    <w:basedOn w:val="DefaultParagraphFont"/>
    <w:link w:val="CommentText1"/>
    <w:uiPriority w:val="99"/>
    <w:semiHidden/>
    <w:rsid w:val="0077657B"/>
    <w:rPr>
      <w:sz w:val="20"/>
      <w:szCs w:val="20"/>
    </w:rPr>
  </w:style>
  <w:style w:type="paragraph" w:styleId="CommentText">
    <w:name w:val="annotation text"/>
    <w:basedOn w:val="Normal"/>
    <w:link w:val="CommentTextChar1"/>
    <w:uiPriority w:val="99"/>
    <w:unhideWhenUsed/>
    <w:rsid w:val="0077657B"/>
    <w:pPr>
      <w:spacing w:line="240" w:lineRule="auto"/>
    </w:pPr>
    <w:rPr>
      <w:sz w:val="20"/>
      <w:szCs w:val="20"/>
    </w:rPr>
  </w:style>
  <w:style w:type="character" w:customStyle="1" w:styleId="CommentTextChar1">
    <w:name w:val="Comment Text Char1"/>
    <w:basedOn w:val="DefaultParagraphFont"/>
    <w:link w:val="CommentText"/>
    <w:uiPriority w:val="99"/>
    <w:rsid w:val="0077657B"/>
    <w:rPr>
      <w:sz w:val="20"/>
      <w:szCs w:val="20"/>
    </w:rPr>
  </w:style>
  <w:style w:type="table" w:styleId="TableGrid">
    <w:name w:val="Table Grid"/>
    <w:basedOn w:val="TableNormal"/>
    <w:uiPriority w:val="39"/>
    <w:rsid w:val="00F03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5359C"/>
    <w:rPr>
      <w:b/>
      <w:bCs/>
    </w:rPr>
  </w:style>
  <w:style w:type="character" w:customStyle="1" w:styleId="CommentSubjectChar">
    <w:name w:val="Comment Subject Char"/>
    <w:basedOn w:val="CommentTextChar1"/>
    <w:link w:val="CommentSubject"/>
    <w:uiPriority w:val="99"/>
    <w:semiHidden/>
    <w:rsid w:val="00C5359C"/>
    <w:rPr>
      <w:b/>
      <w:bCs/>
      <w:sz w:val="20"/>
      <w:szCs w:val="20"/>
    </w:rPr>
  </w:style>
  <w:style w:type="paragraph" w:styleId="FootnoteText">
    <w:name w:val="footnote text"/>
    <w:basedOn w:val="Normal"/>
    <w:link w:val="FootnoteTextChar"/>
    <w:uiPriority w:val="99"/>
    <w:semiHidden/>
    <w:unhideWhenUsed/>
    <w:rsid w:val="00B813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13A2"/>
    <w:rPr>
      <w:sz w:val="20"/>
      <w:szCs w:val="20"/>
    </w:rPr>
  </w:style>
  <w:style w:type="character" w:styleId="FootnoteReference">
    <w:name w:val="footnote reference"/>
    <w:basedOn w:val="DefaultParagraphFont"/>
    <w:uiPriority w:val="99"/>
    <w:semiHidden/>
    <w:unhideWhenUsed/>
    <w:rsid w:val="00B813A2"/>
    <w:rPr>
      <w:vertAlign w:val="superscript"/>
    </w:rPr>
  </w:style>
  <w:style w:type="character" w:customStyle="1" w:styleId="Heading1Char">
    <w:name w:val="Heading 1 Char"/>
    <w:basedOn w:val="DefaultParagraphFont"/>
    <w:link w:val="Heading1"/>
    <w:uiPriority w:val="9"/>
    <w:rsid w:val="001A1DA3"/>
    <w:rPr>
      <w:rFonts w:ascii="Times New Roman" w:eastAsia="Times New Roman" w:hAnsi="Times New Roman" w:cs="Times New Roman"/>
      <w:b/>
      <w:sz w:val="32"/>
      <w:szCs w:val="32"/>
      <w:shd w:val="solid" w:color="auto" w:fill="auto"/>
    </w:rPr>
  </w:style>
  <w:style w:type="character" w:customStyle="1" w:styleId="Heading2Char">
    <w:name w:val="Heading 2 Char"/>
    <w:basedOn w:val="DefaultParagraphFont"/>
    <w:uiPriority w:val="9"/>
    <w:semiHidden/>
    <w:rsid w:val="001A1DA3"/>
    <w:rPr>
      <w:rFonts w:asciiTheme="majorHAnsi" w:eastAsiaTheme="majorEastAsia" w:hAnsiTheme="majorHAnsi" w:cstheme="majorBidi"/>
      <w:color w:val="276E8B" w:themeColor="accent1" w:themeShade="BF"/>
      <w:sz w:val="26"/>
      <w:szCs w:val="26"/>
    </w:rPr>
  </w:style>
  <w:style w:type="character" w:customStyle="1" w:styleId="Heading3Char">
    <w:name w:val="Heading 3 Char"/>
    <w:basedOn w:val="DefaultParagraphFont"/>
    <w:uiPriority w:val="9"/>
    <w:semiHidden/>
    <w:rsid w:val="001A1DA3"/>
    <w:rPr>
      <w:rFonts w:asciiTheme="majorHAnsi" w:eastAsiaTheme="majorEastAsia" w:hAnsiTheme="majorHAnsi" w:cstheme="majorBidi"/>
      <w:color w:val="1A495C" w:themeColor="accent1" w:themeShade="7F"/>
      <w:sz w:val="24"/>
      <w:szCs w:val="24"/>
    </w:rPr>
  </w:style>
  <w:style w:type="paragraph" w:customStyle="1" w:styleId="BoardManualBodyText">
    <w:name w:val="Board Manual Body Text"/>
    <w:basedOn w:val="BodyText"/>
    <w:link w:val="BoardManualBodyTextChar"/>
    <w:rsid w:val="001A1DA3"/>
    <w:pPr>
      <w:overflowPunct w:val="0"/>
      <w:autoSpaceDE w:val="0"/>
      <w:autoSpaceDN w:val="0"/>
      <w:adjustRightInd w:val="0"/>
      <w:spacing w:line="240" w:lineRule="auto"/>
      <w:jc w:val="both"/>
      <w:textAlignment w:val="baseline"/>
    </w:pPr>
    <w:rPr>
      <w:rFonts w:ascii="Times New Roman" w:eastAsia="Times New Roman" w:hAnsi="Times New Roman" w:cs="Times New Roman"/>
    </w:rPr>
  </w:style>
  <w:style w:type="character" w:customStyle="1" w:styleId="BoardManualBodyTextChar">
    <w:name w:val="Board Manual Body Text Char"/>
    <w:link w:val="BoardManualBodyText"/>
    <w:rsid w:val="001A1DA3"/>
    <w:rPr>
      <w:rFonts w:ascii="Times New Roman" w:eastAsia="Times New Roman" w:hAnsi="Times New Roman" w:cs="Times New Roman"/>
    </w:rPr>
  </w:style>
  <w:style w:type="character" w:customStyle="1" w:styleId="Heading2Char1">
    <w:name w:val="Heading 2 Char1"/>
    <w:link w:val="Heading2"/>
    <w:uiPriority w:val="9"/>
    <w:rsid w:val="001A1DA3"/>
    <w:rPr>
      <w:rFonts w:ascii="Times New Roman" w:eastAsia="Times New Roman" w:hAnsi="Times New Roman" w:cs="Arial"/>
      <w:b/>
      <w:bCs/>
      <w:iCs/>
      <w:sz w:val="28"/>
      <w:szCs w:val="28"/>
    </w:rPr>
  </w:style>
  <w:style w:type="character" w:customStyle="1" w:styleId="Heading3Char1">
    <w:name w:val="Heading 3 Char1"/>
    <w:link w:val="Heading3"/>
    <w:uiPriority w:val="9"/>
    <w:rsid w:val="001A1DA3"/>
    <w:rPr>
      <w:rFonts w:ascii="Times New Roman" w:eastAsia="Times New Roman" w:hAnsi="Times New Roman" w:cs="Arial"/>
      <w:b/>
      <w:bCs/>
      <w:iCs/>
      <w:sz w:val="24"/>
      <w:szCs w:val="24"/>
    </w:rPr>
  </w:style>
  <w:style w:type="paragraph" w:styleId="BlockText">
    <w:name w:val="Block Text"/>
    <w:basedOn w:val="Normal"/>
    <w:qFormat/>
    <w:rsid w:val="001A1DA3"/>
    <w:pPr>
      <w:spacing w:after="240" w:line="240" w:lineRule="auto"/>
    </w:pPr>
    <w:rPr>
      <w:rFonts w:ascii="Times New Roman" w:eastAsia="SimSun" w:hAnsi="Times New Roman" w:cs="Times New Roman"/>
      <w:iCs/>
      <w:sz w:val="24"/>
      <w:szCs w:val="24"/>
    </w:rPr>
  </w:style>
  <w:style w:type="paragraph" w:styleId="Title">
    <w:name w:val="Title"/>
    <w:basedOn w:val="Normal"/>
    <w:next w:val="Normal"/>
    <w:link w:val="TitleChar"/>
    <w:uiPriority w:val="10"/>
    <w:qFormat/>
    <w:rsid w:val="001A1D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1DA3"/>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semiHidden/>
    <w:unhideWhenUsed/>
    <w:rsid w:val="001A1DA3"/>
    <w:pPr>
      <w:spacing w:after="120"/>
    </w:pPr>
  </w:style>
  <w:style w:type="character" w:customStyle="1" w:styleId="BodyTextChar">
    <w:name w:val="Body Text Char"/>
    <w:basedOn w:val="DefaultParagraphFont"/>
    <w:link w:val="BodyText"/>
    <w:uiPriority w:val="99"/>
    <w:semiHidden/>
    <w:rsid w:val="001A1DA3"/>
  </w:style>
  <w:style w:type="character" w:styleId="Mention">
    <w:name w:val="Mention"/>
    <w:basedOn w:val="DefaultParagraphFont"/>
    <w:uiPriority w:val="99"/>
    <w:unhideWhenUsed/>
    <w:rsid w:val="00AE5516"/>
    <w:rPr>
      <w:color w:val="2B579A"/>
      <w:shd w:val="clear" w:color="auto" w:fill="E6E6E6"/>
    </w:rPr>
  </w:style>
  <w:style w:type="character" w:styleId="Hyperlink">
    <w:name w:val="Hyperlink"/>
    <w:basedOn w:val="DefaultParagraphFont"/>
    <w:uiPriority w:val="99"/>
    <w:unhideWhenUsed/>
    <w:rsid w:val="00790136"/>
    <w:rPr>
      <w:color w:val="6B9F25" w:themeColor="hyperlink"/>
      <w:u w:val="single"/>
    </w:rPr>
  </w:style>
  <w:style w:type="character" w:styleId="UnresolvedMention">
    <w:name w:val="Unresolved Mention"/>
    <w:basedOn w:val="DefaultParagraphFont"/>
    <w:uiPriority w:val="99"/>
    <w:unhideWhenUsed/>
    <w:rsid w:val="007901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16132">
      <w:bodyDiv w:val="1"/>
      <w:marLeft w:val="0"/>
      <w:marRight w:val="0"/>
      <w:marTop w:val="0"/>
      <w:marBottom w:val="0"/>
      <w:divBdr>
        <w:top w:val="none" w:sz="0" w:space="0" w:color="auto"/>
        <w:left w:val="none" w:sz="0" w:space="0" w:color="auto"/>
        <w:bottom w:val="none" w:sz="0" w:space="0" w:color="auto"/>
        <w:right w:val="none" w:sz="0" w:space="0" w:color="auto"/>
      </w:divBdr>
    </w:div>
    <w:div w:id="2121145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c3eed13-ef19-4b3d-85fe-c01187e36404">
      <UserInfo>
        <DisplayName>Dena Sommer-Pedebone</DisplayName>
        <AccountId>575</AccountId>
        <AccountType/>
      </UserInfo>
      <UserInfo>
        <DisplayName>Crystal Sommer</DisplayName>
        <AccountId>18</AccountId>
        <AccountType/>
      </UserInfo>
      <UserInfo>
        <DisplayName>Alexis Sheeder</DisplayName>
        <AccountId>93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653E00C192834E8BF2FA472AF55D05" ma:contentTypeVersion="12" ma:contentTypeDescription="Create a new document." ma:contentTypeScope="" ma:versionID="2f9bd81a6cba211ca8b134b9352d230c">
  <xsd:schema xmlns:xsd="http://www.w3.org/2001/XMLSchema" xmlns:xs="http://www.w3.org/2001/XMLSchema" xmlns:p="http://schemas.microsoft.com/office/2006/metadata/properties" xmlns:ns2="cc3eed13-ef19-4b3d-85fe-c01187e36404" xmlns:ns3="a3a46d85-4efa-4ddc-a3d0-c8e76bb3994d" targetNamespace="http://schemas.microsoft.com/office/2006/metadata/properties" ma:root="true" ma:fieldsID="4f91a53d88544a01bf18196e7f020774" ns2:_="" ns3:_="">
    <xsd:import namespace="cc3eed13-ef19-4b3d-85fe-c01187e36404"/>
    <xsd:import namespace="a3a46d85-4efa-4ddc-a3d0-c8e76bb399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3eed13-ef19-4b3d-85fe-c01187e3640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46d85-4efa-4ddc-a3d0-c8e76bb3994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2CBD91-B954-4A35-8D13-229D2CD7BB4C}">
  <ds:schemaRefs>
    <ds:schemaRef ds:uri="http://schemas.openxmlformats.org/officeDocument/2006/bibliography"/>
  </ds:schemaRefs>
</ds:datastoreItem>
</file>

<file path=customXml/itemProps2.xml><?xml version="1.0" encoding="utf-8"?>
<ds:datastoreItem xmlns:ds="http://schemas.openxmlformats.org/officeDocument/2006/customXml" ds:itemID="{A34A83A9-EE38-494C-85E6-01BC2FA5EC3F}">
  <ds:schemaRefs>
    <ds:schemaRef ds:uri="http://schemas.microsoft.com/office/2006/metadata/properties"/>
    <ds:schemaRef ds:uri="http://schemas.microsoft.com/office/infopath/2007/PartnerControls"/>
    <ds:schemaRef ds:uri="cc3eed13-ef19-4b3d-85fe-c01187e36404"/>
  </ds:schemaRefs>
</ds:datastoreItem>
</file>

<file path=customXml/itemProps3.xml><?xml version="1.0" encoding="utf-8"?>
<ds:datastoreItem xmlns:ds="http://schemas.openxmlformats.org/officeDocument/2006/customXml" ds:itemID="{402AA500-AB25-4C3D-B885-B809F4D1D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3eed13-ef19-4b3d-85fe-c01187e36404"/>
    <ds:schemaRef ds:uri="a3a46d85-4efa-4ddc-a3d0-c8e76bb399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A77B67-5106-4E83-8D80-3F29792FBC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376</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eson@Ganaayoo.local</dc:creator>
  <cp:keywords/>
  <dc:description/>
  <cp:lastModifiedBy>Ryan Tittle</cp:lastModifiedBy>
  <cp:revision>8</cp:revision>
  <cp:lastPrinted>2019-06-11T21:11:00Z</cp:lastPrinted>
  <dcterms:created xsi:type="dcterms:W3CDTF">2021-07-27T16:12:00Z</dcterms:created>
  <dcterms:modified xsi:type="dcterms:W3CDTF">2021-09-10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53E00C192834E8BF2FA472AF55D05</vt:lpwstr>
  </property>
</Properties>
</file>